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4D273" w14:textId="701FD04A" w:rsidR="00CA2FF4" w:rsidRPr="00A8551D" w:rsidRDefault="00CD3AE6" w:rsidP="009D7C2A">
      <w:pPr>
        <w:pStyle w:val="berschrift1"/>
        <w:rPr>
          <w:rFonts w:cs="Arial"/>
        </w:rPr>
      </w:pPr>
      <w:r w:rsidRPr="00A8551D">
        <w:rPr>
          <w:rFonts w:cs="Arial"/>
        </w:rPr>
        <w:t xml:space="preserve">NFDI4Biodiversity Topic Table </w:t>
      </w:r>
      <w:r w:rsidR="004B0537" w:rsidRPr="00A8551D">
        <w:rPr>
          <w:rFonts w:cs="Arial"/>
        </w:rPr>
        <w:t>Proposal</w:t>
      </w:r>
      <w:r w:rsidRPr="00A8551D">
        <w:rPr>
          <w:rFonts w:cs="Arial"/>
        </w:rPr>
        <w:t xml:space="preserve"> Form </w:t>
      </w:r>
    </w:p>
    <w:p w14:paraId="61BA41F1" w14:textId="77777777" w:rsidR="00CD3AE6" w:rsidRPr="00AF3CFB" w:rsidRDefault="00CD3AE6">
      <w:pPr>
        <w:rPr>
          <w:rFonts w:ascii="Arial" w:hAnsi="Arial" w:cs="Arial"/>
          <w:i/>
          <w:color w:val="808080"/>
          <w:sz w:val="18"/>
          <w:szCs w:val="18"/>
        </w:rPr>
      </w:pPr>
      <w:r w:rsidRPr="00AF3CFB">
        <w:rPr>
          <w:rFonts w:ascii="Arial" w:hAnsi="Arial" w:cs="Arial"/>
          <w:i/>
          <w:color w:val="808080"/>
          <w:sz w:val="18"/>
          <w:szCs w:val="18"/>
        </w:rPr>
        <w:t xml:space="preserve">Kursive Texte beinhalten Erläuterungen, wie z.B. Umfang der Frage, gewünschtes Format etc. </w:t>
      </w:r>
    </w:p>
    <w:p w14:paraId="4180B549" w14:textId="77777777" w:rsidR="009D7C2A" w:rsidRPr="00AF3CFB" w:rsidRDefault="00667703" w:rsidP="009D7C2A">
      <w:pPr>
        <w:pStyle w:val="berschrift2"/>
        <w:spacing w:line="480" w:lineRule="auto"/>
        <w:rPr>
          <w:rFonts w:cs="Arial"/>
        </w:rPr>
      </w:pPr>
      <w:r w:rsidRPr="00AF3CFB">
        <w:rPr>
          <w:rFonts w:cs="Arial"/>
        </w:rPr>
        <w:t>Angaben zum Topic Table Antrag</w:t>
      </w:r>
    </w:p>
    <w:p w14:paraId="01B7793B" w14:textId="77777777" w:rsidR="009D7C2A" w:rsidRPr="00AF3CFB" w:rsidRDefault="00667703" w:rsidP="009D7C2A">
      <w:pPr>
        <w:pStyle w:val="berschrift3"/>
        <w:numPr>
          <w:ilvl w:val="0"/>
          <w:numId w:val="15"/>
        </w:numPr>
        <w:spacing w:line="480" w:lineRule="auto"/>
        <w:rPr>
          <w:rFonts w:cs="Arial"/>
        </w:rPr>
      </w:pPr>
      <w:r w:rsidRPr="00AF3CFB">
        <w:rPr>
          <w:rFonts w:cs="Arial"/>
        </w:rPr>
        <w:t>Titel</w:t>
      </w:r>
    </w:p>
    <w:sdt>
      <w:sdtPr>
        <w:rPr>
          <w:rFonts w:cs="Arial"/>
          <w:sz w:val="28"/>
        </w:rPr>
        <w:id w:val="1100764116"/>
        <w:placeholder>
          <w:docPart w:val="DefaultPlaceholder_-1854013440"/>
        </w:placeholder>
        <w:showingPlcHdr/>
      </w:sdtPr>
      <w:sdtEndPr/>
      <w:sdtContent>
        <w:p w14:paraId="76B27963" w14:textId="77777777" w:rsidR="009D7C2A" w:rsidRPr="00AF3CFB" w:rsidRDefault="00F906E0" w:rsidP="0074335D">
          <w:pPr>
            <w:pStyle w:val="KeinLeerraum"/>
            <w:ind w:firstLine="708"/>
            <w:rPr>
              <w:rFonts w:cs="Arial"/>
              <w:sz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37E7CA92" w14:textId="77777777" w:rsidR="0074335D" w:rsidRPr="00AF3CFB" w:rsidRDefault="0074335D" w:rsidP="0074335D">
      <w:pPr>
        <w:pStyle w:val="KeinLeerraum"/>
        <w:spacing w:line="276" w:lineRule="auto"/>
        <w:rPr>
          <w:rFonts w:cs="Arial"/>
        </w:rPr>
      </w:pPr>
    </w:p>
    <w:p w14:paraId="52531A54" w14:textId="77777777" w:rsidR="004B0537" w:rsidRPr="00AF3CFB" w:rsidRDefault="007D62DD" w:rsidP="009D7C2A">
      <w:pPr>
        <w:pStyle w:val="berschrift3"/>
        <w:numPr>
          <w:ilvl w:val="0"/>
          <w:numId w:val="15"/>
        </w:numPr>
        <w:rPr>
          <w:rFonts w:eastAsia="Times New Roman" w:cs="Arial"/>
          <w:lang w:val="en-GB" w:eastAsia="en-GB"/>
        </w:rPr>
      </w:pPr>
      <w:r w:rsidRPr="00AF3CFB">
        <w:rPr>
          <w:rFonts w:eastAsia="Times New Roman" w:cs="Arial"/>
          <w:lang w:val="en-GB" w:eastAsia="en-GB"/>
        </w:rPr>
        <w:t xml:space="preserve">Ausgangslage (max </w:t>
      </w:r>
      <w:r w:rsidR="00667703" w:rsidRPr="00AF3CFB">
        <w:rPr>
          <w:rFonts w:eastAsia="Times New Roman" w:cs="Arial"/>
          <w:lang w:val="en-GB" w:eastAsia="en-GB"/>
        </w:rPr>
        <w:t>5</w:t>
      </w:r>
      <w:r w:rsidRPr="00AF3CFB">
        <w:rPr>
          <w:rFonts w:eastAsia="Times New Roman" w:cs="Arial"/>
          <w:lang w:val="en-GB" w:eastAsia="en-GB"/>
        </w:rPr>
        <w:t>0</w:t>
      </w:r>
      <w:r w:rsidR="00667703" w:rsidRPr="00AF3CFB">
        <w:rPr>
          <w:rFonts w:eastAsia="Times New Roman" w:cs="Arial"/>
          <w:lang w:val="en-GB" w:eastAsia="en-GB"/>
        </w:rPr>
        <w:t>0 Wörter)</w:t>
      </w:r>
    </w:p>
    <w:p w14:paraId="5925F9CE" w14:textId="77777777" w:rsidR="00667703" w:rsidRPr="00AF3CFB" w:rsidRDefault="00667703" w:rsidP="009D7C2A">
      <w:pPr>
        <w:pStyle w:val="Untertitel"/>
        <w:ind w:left="709"/>
        <w:rPr>
          <w:rFonts w:cs="Arial"/>
        </w:rPr>
      </w:pPr>
      <w:r w:rsidRPr="00AF3CFB">
        <w:rPr>
          <w:rFonts w:cs="Arial"/>
        </w:rPr>
        <w:t>Beschreiben Sie den Status quo</w:t>
      </w:r>
      <w:r w:rsidR="005C13A9" w:rsidRPr="00AF3CFB">
        <w:rPr>
          <w:rFonts w:cs="Arial"/>
        </w:rPr>
        <w:t>, die Herausforderung</w:t>
      </w:r>
      <w:r w:rsidRPr="00AF3CFB">
        <w:rPr>
          <w:rFonts w:cs="Arial"/>
        </w:rPr>
        <w:t xml:space="preserve"> und die Fragestellung, die Sie beantworten wollen</w:t>
      </w:r>
      <w:r w:rsidR="009D7C2A" w:rsidRPr="00AF3CFB">
        <w:rPr>
          <w:rFonts w:cs="Arial"/>
        </w:rPr>
        <w:t>.</w:t>
      </w:r>
      <w:r w:rsidRPr="00AF3CFB">
        <w:rPr>
          <w:rFonts w:cs="Arial"/>
        </w:rPr>
        <w:t xml:space="preserve"> </w:t>
      </w:r>
    </w:p>
    <w:p w14:paraId="20ED4641" w14:textId="77777777" w:rsidR="009D7C2A" w:rsidRPr="00AF3CFB" w:rsidRDefault="00F906E0" w:rsidP="009D7C2A">
      <w:pPr>
        <w:pStyle w:val="KeinLeerraum"/>
        <w:rPr>
          <w:rFonts w:eastAsia="Times New Roman" w:cs="Arial"/>
          <w:b/>
          <w:bCs/>
          <w:color w:val="161616"/>
          <w:sz w:val="20"/>
          <w:szCs w:val="20"/>
          <w:lang w:eastAsia="en-GB"/>
        </w:rPr>
      </w:pPr>
      <w:r w:rsidRPr="00AF3CFB">
        <w:rPr>
          <w:rFonts w:eastAsia="Times New Roman" w:cs="Arial"/>
          <w:b/>
          <w:bCs/>
          <w:color w:val="161616"/>
          <w:sz w:val="20"/>
          <w:szCs w:val="20"/>
          <w:lang w:eastAsia="en-GB"/>
        </w:rPr>
        <w:tab/>
      </w:r>
      <w:sdt>
        <w:sdtPr>
          <w:rPr>
            <w:rFonts w:eastAsia="Times New Roman" w:cs="Arial"/>
            <w:b/>
            <w:bCs/>
            <w:color w:val="161616"/>
            <w:sz w:val="20"/>
            <w:szCs w:val="20"/>
            <w:lang w:eastAsia="en-GB"/>
          </w:rPr>
          <w:id w:val="638154632"/>
          <w:placeholder>
            <w:docPart w:val="DefaultPlaceholder_-1854013440"/>
          </w:placeholder>
        </w:sdtPr>
        <w:sdtEndPr/>
        <w:sdtContent>
          <w:sdt>
            <w:sdtPr>
              <w:rPr>
                <w:rFonts w:cs="Arial"/>
                <w:sz w:val="28"/>
              </w:rPr>
              <w:id w:val="-936138759"/>
              <w:placeholder>
                <w:docPart w:val="B60B573D07CA4479837510199C909D0A"/>
              </w:placeholder>
              <w:showingPlcHdr/>
            </w:sdtPr>
            <w:sdtEndPr/>
            <w:sdtContent>
              <w:r w:rsidR="009D7C2A" w:rsidRPr="00AF3CFB">
                <w:rPr>
                  <w:rFonts w:cs="Arial"/>
                </w:rPr>
                <w:t>Klicken oder tippen Sie hier, um Text einzugeben.</w:t>
              </w:r>
            </w:sdtContent>
          </w:sdt>
          <w:r w:rsidR="009D7C2A" w:rsidRPr="00AF3CFB">
            <w:rPr>
              <w:rFonts w:cs="Arial"/>
              <w:sz w:val="28"/>
            </w:rPr>
            <w:t xml:space="preserve"> </w:t>
          </w:r>
        </w:sdtContent>
      </w:sdt>
    </w:p>
    <w:p w14:paraId="49ACED1A" w14:textId="77777777" w:rsidR="009D7C2A" w:rsidRPr="00AF3CFB" w:rsidRDefault="009D7C2A" w:rsidP="0074335D">
      <w:pPr>
        <w:pStyle w:val="KeinLeerraum"/>
        <w:spacing w:line="276" w:lineRule="auto"/>
        <w:rPr>
          <w:rFonts w:cs="Arial"/>
          <w:lang w:eastAsia="en-GB"/>
        </w:rPr>
      </w:pPr>
    </w:p>
    <w:p w14:paraId="0A10CED9" w14:textId="77777777" w:rsidR="004B0537" w:rsidRPr="00AF3CFB" w:rsidRDefault="00667703" w:rsidP="009D7C2A">
      <w:pPr>
        <w:pStyle w:val="berschrift3"/>
        <w:numPr>
          <w:ilvl w:val="0"/>
          <w:numId w:val="15"/>
        </w:numPr>
        <w:rPr>
          <w:rFonts w:cs="Arial"/>
        </w:rPr>
      </w:pPr>
      <w:r w:rsidRPr="00AF3CFB">
        <w:rPr>
          <w:rFonts w:cs="Arial"/>
        </w:rPr>
        <w:t>Ziel</w:t>
      </w:r>
      <w:r w:rsidR="004B0537" w:rsidRPr="00AF3CFB">
        <w:rPr>
          <w:rFonts w:cs="Arial"/>
        </w:rPr>
        <w:t xml:space="preserve">gruppe </w:t>
      </w:r>
      <w:r w:rsidRPr="00AF3CFB">
        <w:rPr>
          <w:rFonts w:cs="Arial"/>
        </w:rPr>
        <w:t>(max 150 Wörter)</w:t>
      </w:r>
    </w:p>
    <w:p w14:paraId="41DC0A7D" w14:textId="77777777" w:rsidR="00667703" w:rsidRPr="00AF3CFB" w:rsidRDefault="00667703" w:rsidP="009D7C2A">
      <w:pPr>
        <w:pStyle w:val="Untertitel"/>
        <w:ind w:left="708"/>
        <w:rPr>
          <w:rFonts w:cs="Arial"/>
          <w:b/>
          <w:color w:val="161616"/>
        </w:rPr>
      </w:pPr>
      <w:r w:rsidRPr="00AF3CFB">
        <w:rPr>
          <w:rFonts w:cs="Arial"/>
        </w:rPr>
        <w:t xml:space="preserve">Bitte beschreiben Sie, welche Teile der </w:t>
      </w:r>
      <w:r w:rsidR="004B0537" w:rsidRPr="00AF3CFB">
        <w:rPr>
          <w:rFonts w:cs="Arial"/>
        </w:rPr>
        <w:t xml:space="preserve">in </w:t>
      </w:r>
      <w:r w:rsidRPr="00AF3CFB">
        <w:rPr>
          <w:rFonts w:cs="Arial"/>
        </w:rPr>
        <w:t>NFDI4Biodiversity vertretenen Community der Topic Table anspricht (definiert z.B. über gemeinsame Datentypen</w:t>
      </w:r>
      <w:r w:rsidR="005C13A9" w:rsidRPr="00AF3CFB">
        <w:rPr>
          <w:rFonts w:cs="Arial"/>
        </w:rPr>
        <w:t xml:space="preserve"> oder</w:t>
      </w:r>
      <w:r w:rsidRPr="00AF3CFB">
        <w:rPr>
          <w:rFonts w:cs="Arial"/>
        </w:rPr>
        <w:t xml:space="preserve"> Methode</w:t>
      </w:r>
      <w:r w:rsidR="005C13A9" w:rsidRPr="00AF3CFB">
        <w:rPr>
          <w:rFonts w:cs="Arial"/>
        </w:rPr>
        <w:t>n</w:t>
      </w:r>
      <w:r w:rsidRPr="00AF3CFB">
        <w:rPr>
          <w:rFonts w:cs="Arial"/>
        </w:rPr>
        <w:t>,</w:t>
      </w:r>
      <w:r w:rsidR="005C13A9" w:rsidRPr="00AF3CFB">
        <w:rPr>
          <w:rFonts w:cs="Arial"/>
        </w:rPr>
        <w:t xml:space="preserve"> den</w:t>
      </w:r>
      <w:r w:rsidRPr="00AF3CFB">
        <w:rPr>
          <w:rFonts w:cs="Arial"/>
        </w:rPr>
        <w:t xml:space="preserve"> beforschten Lebensra</w:t>
      </w:r>
      <w:r w:rsidR="009D7C2A" w:rsidRPr="00AF3CFB">
        <w:rPr>
          <w:rFonts w:cs="Arial"/>
        </w:rPr>
        <w:t>um oder institutionelle Aufgabe</w:t>
      </w:r>
      <w:r w:rsidR="005C13A9" w:rsidRPr="00AF3CFB">
        <w:rPr>
          <w:rFonts w:cs="Arial"/>
        </w:rPr>
        <w:t>n)</w:t>
      </w:r>
      <w:r w:rsidR="009D7C2A" w:rsidRPr="00AF3CFB">
        <w:rPr>
          <w:rFonts w:cs="Arial"/>
        </w:rPr>
        <w:t>.</w:t>
      </w:r>
    </w:p>
    <w:p w14:paraId="318B24F8" w14:textId="77777777" w:rsidR="00F906E0" w:rsidRPr="00AF3CFB" w:rsidRDefault="00F906E0" w:rsidP="009D7C2A">
      <w:pPr>
        <w:pStyle w:val="KeinLeerraum"/>
        <w:rPr>
          <w:rFonts w:eastAsia="Times New Roman" w:cs="Arial"/>
          <w:b/>
          <w:bCs/>
          <w:color w:val="161616"/>
          <w:sz w:val="20"/>
          <w:szCs w:val="20"/>
          <w:lang w:eastAsia="en-GB"/>
        </w:rPr>
      </w:pPr>
      <w:r w:rsidRPr="00AF3CFB">
        <w:rPr>
          <w:rFonts w:eastAsia="Times New Roman" w:cs="Arial"/>
          <w:b/>
          <w:bCs/>
          <w:color w:val="161616"/>
          <w:sz w:val="20"/>
          <w:szCs w:val="20"/>
          <w:lang w:eastAsia="en-GB"/>
        </w:rPr>
        <w:tab/>
      </w:r>
      <w:sdt>
        <w:sdtPr>
          <w:rPr>
            <w:rFonts w:eastAsia="Times New Roman" w:cs="Arial"/>
            <w:b/>
            <w:bCs/>
            <w:color w:val="161616"/>
            <w:sz w:val="20"/>
            <w:szCs w:val="20"/>
            <w:lang w:eastAsia="en-GB"/>
          </w:rPr>
          <w:id w:val="14197741"/>
          <w:placeholder>
            <w:docPart w:val="DefaultPlaceholder_-1854013440"/>
          </w:placeholder>
          <w:showingPlcHdr/>
        </w:sdtPr>
        <w:sdtEndPr/>
        <w:sdtContent>
          <w:r w:rsidRPr="00AF3CFB">
            <w:rPr>
              <w:rFonts w:cs="Arial"/>
            </w:rPr>
            <w:t>Klicken oder tippen Sie hier, um Text einzugeben.</w:t>
          </w:r>
        </w:sdtContent>
      </w:sdt>
    </w:p>
    <w:p w14:paraId="4216037A" w14:textId="77777777" w:rsidR="009D7C2A" w:rsidRPr="00AF3CFB" w:rsidRDefault="009D7C2A" w:rsidP="0074335D">
      <w:pPr>
        <w:pStyle w:val="KeinLeerraum"/>
        <w:spacing w:line="276" w:lineRule="auto"/>
        <w:rPr>
          <w:rFonts w:eastAsia="Times New Roman" w:cs="Arial"/>
          <w:b/>
          <w:bCs/>
          <w:color w:val="161616"/>
          <w:sz w:val="20"/>
          <w:szCs w:val="20"/>
          <w:lang w:eastAsia="en-GB"/>
        </w:rPr>
      </w:pPr>
    </w:p>
    <w:p w14:paraId="619040CD" w14:textId="77777777" w:rsidR="004B0537" w:rsidRPr="00AF3CFB" w:rsidRDefault="00667703" w:rsidP="009D7C2A">
      <w:pPr>
        <w:pStyle w:val="berschrift3"/>
        <w:numPr>
          <w:ilvl w:val="0"/>
          <w:numId w:val="15"/>
        </w:numPr>
        <w:rPr>
          <w:rFonts w:cs="Arial"/>
        </w:rPr>
      </w:pPr>
      <w:r w:rsidRPr="00AF3CFB">
        <w:rPr>
          <w:rFonts w:cs="Arial"/>
        </w:rPr>
        <w:t>Zielsetzung (max 150 Wörter)</w:t>
      </w:r>
    </w:p>
    <w:p w14:paraId="7612DE5F" w14:textId="77777777" w:rsidR="00667703" w:rsidRPr="00AF3CFB" w:rsidRDefault="00667703" w:rsidP="009D7C2A">
      <w:pPr>
        <w:pStyle w:val="Untertitel"/>
        <w:ind w:left="708"/>
        <w:rPr>
          <w:rFonts w:cs="Arial"/>
          <w:b/>
          <w:color w:val="161616"/>
          <w:sz w:val="28"/>
        </w:rPr>
      </w:pPr>
      <w:r w:rsidRPr="00AF3CFB">
        <w:rPr>
          <w:rFonts w:cs="Arial"/>
        </w:rPr>
        <w:t>Was ist die Zielsetzung des Topic Tables? Bitte</w:t>
      </w:r>
      <w:r w:rsidR="00F906E0" w:rsidRPr="00AF3CFB">
        <w:rPr>
          <w:rFonts w:cs="Arial"/>
        </w:rPr>
        <w:t xml:space="preserve"> definieren Sie die angestrebten Lösungsansätze</w:t>
      </w:r>
      <w:r w:rsidRPr="00AF3CFB">
        <w:rPr>
          <w:rFonts w:cs="Arial"/>
          <w:shd w:val="clear" w:color="auto" w:fill="FFFFFF"/>
        </w:rPr>
        <w:t xml:space="preserve"> </w:t>
      </w:r>
      <w:r w:rsidRPr="00AF3CFB">
        <w:rPr>
          <w:rFonts w:cs="Arial"/>
        </w:rPr>
        <w:t>für die Zielgruppe sowie die Ergebnisse/Outputs, an denen sich der Erfolg des Topic Tables messen l</w:t>
      </w:r>
      <w:r w:rsidR="005C13A9" w:rsidRPr="00AF3CFB">
        <w:rPr>
          <w:rFonts w:cs="Arial"/>
        </w:rPr>
        <w:t>a</w:t>
      </w:r>
      <w:r w:rsidRPr="00AF3CFB">
        <w:rPr>
          <w:rFonts w:cs="Arial"/>
        </w:rPr>
        <w:t>ss</w:t>
      </w:r>
      <w:r w:rsidR="005C13A9" w:rsidRPr="00AF3CFB">
        <w:rPr>
          <w:rFonts w:cs="Arial"/>
        </w:rPr>
        <w:t>en wird</w:t>
      </w:r>
      <w:r w:rsidRPr="00AF3CFB">
        <w:rPr>
          <w:rFonts w:cs="Arial"/>
        </w:rPr>
        <w:t>.</w:t>
      </w:r>
    </w:p>
    <w:p w14:paraId="4CE9E3EA" w14:textId="77777777" w:rsidR="00667703" w:rsidRPr="00AF3CFB" w:rsidRDefault="00F906E0" w:rsidP="009D7C2A">
      <w:pPr>
        <w:pStyle w:val="KeinLeerraum"/>
        <w:rPr>
          <w:rFonts w:cs="Arial"/>
          <w:i/>
          <w:iCs/>
          <w:color w:val="000000"/>
          <w:sz w:val="26"/>
          <w:szCs w:val="26"/>
        </w:rPr>
      </w:pPr>
      <w:r w:rsidRPr="00AF3CFB">
        <w:rPr>
          <w:rFonts w:cs="Arial"/>
          <w:i/>
          <w:iCs/>
          <w:color w:val="000000"/>
          <w:sz w:val="26"/>
          <w:szCs w:val="26"/>
        </w:rPr>
        <w:tab/>
      </w:r>
      <w:sdt>
        <w:sdtPr>
          <w:rPr>
            <w:rFonts w:cs="Arial"/>
            <w:i/>
            <w:iCs/>
            <w:color w:val="000000"/>
            <w:sz w:val="26"/>
            <w:szCs w:val="26"/>
          </w:rPr>
          <w:id w:val="574402490"/>
          <w:placeholder>
            <w:docPart w:val="DefaultPlaceholder_-1854013440"/>
          </w:placeholder>
          <w:showingPlcHdr/>
        </w:sdtPr>
        <w:sdtEndPr/>
        <w:sdtContent>
          <w:r w:rsidRPr="00AF3CFB">
            <w:rPr>
              <w:rFonts w:cs="Arial"/>
            </w:rPr>
            <w:t>Klicken oder tippen Sie hier, um Text einzugeben.</w:t>
          </w:r>
        </w:sdtContent>
      </w:sdt>
      <w:r w:rsidRPr="00AF3CFB">
        <w:rPr>
          <w:rFonts w:cs="Arial"/>
          <w:i/>
          <w:iCs/>
          <w:color w:val="000000"/>
          <w:sz w:val="26"/>
          <w:szCs w:val="26"/>
        </w:rPr>
        <w:tab/>
      </w:r>
    </w:p>
    <w:p w14:paraId="43D95628" w14:textId="77777777" w:rsidR="00F906E0" w:rsidRPr="00AF3CFB" w:rsidRDefault="00F906E0" w:rsidP="0074335D">
      <w:pPr>
        <w:pStyle w:val="StandardWeb"/>
        <w:spacing w:before="180" w:beforeAutospacing="0" w:after="0" w:afterAutospacing="0" w:line="276" w:lineRule="auto"/>
        <w:textAlignment w:val="baseline"/>
        <w:rPr>
          <w:rFonts w:ascii="Arial" w:hAnsi="Arial" w:cs="Arial"/>
          <w:i/>
          <w:iCs/>
          <w:color w:val="000000"/>
          <w:sz w:val="22"/>
          <w:szCs w:val="26"/>
          <w:lang w:val="de-DE"/>
        </w:rPr>
      </w:pPr>
    </w:p>
    <w:p w14:paraId="03CB27AF" w14:textId="77777777" w:rsidR="009D7C2A" w:rsidRPr="00AF3CFB" w:rsidRDefault="00667703" w:rsidP="009D7C2A">
      <w:pPr>
        <w:pStyle w:val="berschrift3"/>
        <w:numPr>
          <w:ilvl w:val="0"/>
          <w:numId w:val="15"/>
        </w:numPr>
        <w:rPr>
          <w:rFonts w:cs="Arial"/>
        </w:rPr>
      </w:pPr>
      <w:r w:rsidRPr="00AF3CFB">
        <w:rPr>
          <w:rFonts w:cs="Arial"/>
        </w:rPr>
        <w:t>Arbeitsplanung</w:t>
      </w:r>
    </w:p>
    <w:p w14:paraId="23BE0E50" w14:textId="77777777" w:rsidR="00667703" w:rsidRPr="00AF3CFB" w:rsidRDefault="00667703" w:rsidP="009D7C2A">
      <w:pPr>
        <w:pStyle w:val="Untertitel"/>
        <w:ind w:left="708"/>
        <w:rPr>
          <w:rFonts w:cs="Arial"/>
          <w:szCs w:val="24"/>
        </w:rPr>
      </w:pPr>
      <w:r w:rsidRPr="00AF3CFB">
        <w:rPr>
          <w:rFonts w:cs="Arial"/>
        </w:rPr>
        <w:t>Vorzugsweise tabellarisch gegliederte Zeit- und Arbeitsplanun</w:t>
      </w:r>
      <w:r w:rsidR="007F0F91" w:rsidRPr="00AF3CFB">
        <w:rPr>
          <w:rFonts w:cs="Arial"/>
        </w:rPr>
        <w:t xml:space="preserve">g über </w:t>
      </w:r>
      <w:r w:rsidR="007F0F91" w:rsidRPr="00AF3CFB">
        <w:rPr>
          <w:rFonts w:cs="Arial"/>
          <w:szCs w:val="24"/>
        </w:rPr>
        <w:t>die vorgesehene Laufzeit</w:t>
      </w:r>
      <w:r w:rsidRPr="00AF3CFB">
        <w:rPr>
          <w:rFonts w:cs="Arial"/>
          <w:szCs w:val="24"/>
        </w:rPr>
        <w:t xml:space="preserve">. </w:t>
      </w:r>
      <w:r w:rsidR="007F0F91" w:rsidRPr="00AF3CFB">
        <w:rPr>
          <w:rFonts w:cs="Arial"/>
          <w:szCs w:val="24"/>
        </w:rPr>
        <w:t>Geben Sie an:</w:t>
      </w:r>
    </w:p>
    <w:p w14:paraId="4D37CD35" w14:textId="77777777" w:rsidR="007F0F91" w:rsidRPr="00AF3CFB" w:rsidRDefault="007F0F91" w:rsidP="009D7C2A">
      <w:pPr>
        <w:pStyle w:val="Untertitel"/>
        <w:numPr>
          <w:ilvl w:val="0"/>
          <w:numId w:val="16"/>
        </w:numPr>
        <w:rPr>
          <w:rFonts w:cs="Arial"/>
          <w:color w:val="000000" w:themeColor="text1"/>
        </w:rPr>
      </w:pPr>
      <w:r w:rsidRPr="00AF3CFB">
        <w:rPr>
          <w:rFonts w:cs="Arial"/>
          <w:color w:val="000000" w:themeColor="text1"/>
        </w:rPr>
        <w:t>Wie sieht die Arbeitsplanung aus?</w:t>
      </w:r>
    </w:p>
    <w:p w14:paraId="70C8424B" w14:textId="77777777" w:rsidR="007F0F91" w:rsidRPr="00AF3CFB" w:rsidRDefault="007F0F91" w:rsidP="009D7C2A">
      <w:pPr>
        <w:pStyle w:val="Untertitel"/>
        <w:numPr>
          <w:ilvl w:val="0"/>
          <w:numId w:val="16"/>
        </w:numPr>
        <w:rPr>
          <w:rFonts w:cs="Arial"/>
          <w:color w:val="000000" w:themeColor="text1"/>
        </w:rPr>
      </w:pPr>
      <w:r w:rsidRPr="00AF3CFB">
        <w:rPr>
          <w:rFonts w:cs="Arial"/>
          <w:color w:val="000000" w:themeColor="text1"/>
        </w:rPr>
        <w:t>In welchem Turnus planen Sie, sich zu treffen?</w:t>
      </w:r>
    </w:p>
    <w:p w14:paraId="4DA4217E" w14:textId="77777777" w:rsidR="007F0F91" w:rsidRPr="00AF3CFB" w:rsidRDefault="007F0F91" w:rsidP="009D7C2A">
      <w:pPr>
        <w:pStyle w:val="Untertitel"/>
        <w:numPr>
          <w:ilvl w:val="0"/>
          <w:numId w:val="16"/>
        </w:numPr>
        <w:rPr>
          <w:rFonts w:cs="Arial"/>
          <w:color w:val="000000" w:themeColor="text1"/>
        </w:rPr>
      </w:pPr>
      <w:r w:rsidRPr="00AF3CFB">
        <w:rPr>
          <w:rFonts w:cs="Arial"/>
          <w:color w:val="000000" w:themeColor="text1"/>
        </w:rPr>
        <w:lastRenderedPageBreak/>
        <w:t>Wie viele Treffen soll es insgesamt geben?</w:t>
      </w:r>
    </w:p>
    <w:p w14:paraId="2CA5CE7E" w14:textId="77777777" w:rsidR="007F0F91" w:rsidRPr="00AF3CFB" w:rsidRDefault="007F0F91" w:rsidP="009D7C2A">
      <w:pPr>
        <w:pStyle w:val="Untertitel"/>
        <w:numPr>
          <w:ilvl w:val="0"/>
          <w:numId w:val="16"/>
        </w:numPr>
        <w:rPr>
          <w:rFonts w:cs="Arial"/>
          <w:color w:val="000000" w:themeColor="text1"/>
        </w:rPr>
      </w:pPr>
      <w:r w:rsidRPr="00AF3CFB">
        <w:rPr>
          <w:rFonts w:cs="Arial"/>
          <w:color w:val="000000" w:themeColor="text1"/>
        </w:rPr>
        <w:t>Wie viele Treffen sind davon in Präsenz geplant?</w:t>
      </w:r>
    </w:p>
    <w:p w14:paraId="53B23137" w14:textId="685108D0" w:rsidR="00F906E0" w:rsidRPr="001C011B" w:rsidRDefault="007F0F91" w:rsidP="001C011B">
      <w:pPr>
        <w:pStyle w:val="berschrift5"/>
        <w:ind w:firstLine="708"/>
        <w:rPr>
          <w:rFonts w:ascii="Arial" w:hAnsi="Arial" w:cs="Arial"/>
          <w:lang w:val="de-DE"/>
        </w:rPr>
      </w:pPr>
      <w:r w:rsidRPr="00AF3CFB">
        <w:rPr>
          <w:rFonts w:ascii="Arial" w:hAnsi="Arial" w:cs="Arial"/>
          <w:lang w:val="de-DE"/>
        </w:rPr>
        <w:t>Arbeitsplan</w:t>
      </w:r>
    </w:p>
    <w:p w14:paraId="7616F9F2" w14:textId="77777777" w:rsidR="009D7C2A" w:rsidRPr="00AF3CFB" w:rsidRDefault="009D7C2A" w:rsidP="009D7C2A">
      <w:pPr>
        <w:pStyle w:val="KeinLeerraum"/>
        <w:rPr>
          <w:rFonts w:cs="Arial"/>
          <w:iCs/>
        </w:rPr>
      </w:pPr>
    </w:p>
    <w:tbl>
      <w:tblPr>
        <w:tblStyle w:val="Tabellenraster"/>
        <w:tblW w:w="8363" w:type="dxa"/>
        <w:tblInd w:w="704" w:type="dxa"/>
        <w:tblLook w:val="04A0" w:firstRow="1" w:lastRow="0" w:firstColumn="1" w:lastColumn="0" w:noHBand="0" w:noVBand="1"/>
      </w:tblPr>
      <w:tblGrid>
        <w:gridCol w:w="2321"/>
        <w:gridCol w:w="4058"/>
        <w:gridCol w:w="1984"/>
      </w:tblGrid>
      <w:tr w:rsidR="007F0F91" w:rsidRPr="00AF3CFB" w14:paraId="3F82DA33" w14:textId="77777777" w:rsidTr="004B0537">
        <w:trPr>
          <w:trHeight w:val="288"/>
        </w:trPr>
        <w:tc>
          <w:tcPr>
            <w:tcW w:w="2321" w:type="dxa"/>
            <w:shd w:val="clear" w:color="auto" w:fill="D9D9D9" w:themeFill="background1" w:themeFillShade="D9"/>
          </w:tcPr>
          <w:p w14:paraId="6A7FB97D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Zwischenergebnis</w:t>
            </w:r>
          </w:p>
        </w:tc>
        <w:tc>
          <w:tcPr>
            <w:tcW w:w="4058" w:type="dxa"/>
            <w:shd w:val="clear" w:color="auto" w:fill="D9D9D9" w:themeFill="background1" w:themeFillShade="D9"/>
          </w:tcPr>
          <w:p w14:paraId="40FBE4ED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Beschreibung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1A8A1CE2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Fertig bis</w:t>
            </w:r>
          </w:p>
        </w:tc>
      </w:tr>
      <w:tr w:rsidR="007F0F91" w:rsidRPr="00AF3CFB" w14:paraId="54D8FF7B" w14:textId="77777777" w:rsidTr="004B0537">
        <w:trPr>
          <w:trHeight w:val="272"/>
        </w:trPr>
        <w:tc>
          <w:tcPr>
            <w:tcW w:w="2321" w:type="dxa"/>
          </w:tcPr>
          <w:p w14:paraId="19F9B70A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4058" w:type="dxa"/>
          </w:tcPr>
          <w:p w14:paraId="1BEFAC50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4" w:type="dxa"/>
          </w:tcPr>
          <w:p w14:paraId="54B23CF2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  <w:tr w:rsidR="007F0F91" w:rsidRPr="00AF3CFB" w14:paraId="5E4BC545" w14:textId="77777777" w:rsidTr="004B0537">
        <w:trPr>
          <w:trHeight w:val="288"/>
        </w:trPr>
        <w:tc>
          <w:tcPr>
            <w:tcW w:w="2321" w:type="dxa"/>
          </w:tcPr>
          <w:p w14:paraId="23CDFD48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4058" w:type="dxa"/>
          </w:tcPr>
          <w:p w14:paraId="307A86B4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4" w:type="dxa"/>
          </w:tcPr>
          <w:p w14:paraId="678E6F2B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  <w:tr w:rsidR="007F0F91" w:rsidRPr="00AF3CFB" w14:paraId="0C05F02D" w14:textId="77777777" w:rsidTr="004B0537">
        <w:trPr>
          <w:trHeight w:val="272"/>
        </w:trPr>
        <w:tc>
          <w:tcPr>
            <w:tcW w:w="2321" w:type="dxa"/>
          </w:tcPr>
          <w:p w14:paraId="1BDBE38D" w14:textId="77777777" w:rsidR="007F0F91" w:rsidRPr="00AF3CFB" w:rsidRDefault="007F0F91" w:rsidP="00AB24F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58" w:type="dxa"/>
          </w:tcPr>
          <w:p w14:paraId="5DB558E2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4" w:type="dxa"/>
          </w:tcPr>
          <w:p w14:paraId="111FCCF1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</w:tbl>
    <w:p w14:paraId="5ADBB1C8" w14:textId="77777777" w:rsidR="007F0F91" w:rsidRPr="00AF3CFB" w:rsidRDefault="007F0F91" w:rsidP="009D7C2A">
      <w:pPr>
        <w:pStyle w:val="berschrift5"/>
        <w:ind w:firstLine="708"/>
        <w:rPr>
          <w:rFonts w:ascii="Arial" w:hAnsi="Arial" w:cs="Arial"/>
        </w:rPr>
      </w:pPr>
      <w:r w:rsidRPr="00AF3CFB">
        <w:rPr>
          <w:rFonts w:ascii="Arial" w:hAnsi="Arial" w:cs="Arial"/>
        </w:rPr>
        <w:t>Zeitplan</w:t>
      </w:r>
    </w:p>
    <w:tbl>
      <w:tblPr>
        <w:tblStyle w:val="Tabellenraster"/>
        <w:tblW w:w="8363" w:type="dxa"/>
        <w:tblInd w:w="704" w:type="dxa"/>
        <w:tblLook w:val="04A0" w:firstRow="1" w:lastRow="0" w:firstColumn="1" w:lastColumn="0" w:noHBand="0" w:noVBand="1"/>
      </w:tblPr>
      <w:tblGrid>
        <w:gridCol w:w="2321"/>
        <w:gridCol w:w="2924"/>
        <w:gridCol w:w="3118"/>
      </w:tblGrid>
      <w:tr w:rsidR="007F0F91" w:rsidRPr="00AF3CFB" w14:paraId="1B7282A2" w14:textId="77777777" w:rsidTr="004B0537">
        <w:trPr>
          <w:trHeight w:val="288"/>
        </w:trPr>
        <w:tc>
          <w:tcPr>
            <w:tcW w:w="2321" w:type="dxa"/>
            <w:shd w:val="clear" w:color="auto" w:fill="D9D9D9" w:themeFill="background1" w:themeFillShade="D9"/>
          </w:tcPr>
          <w:p w14:paraId="394031C7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Art der Aktivität</w:t>
            </w:r>
          </w:p>
        </w:tc>
        <w:tc>
          <w:tcPr>
            <w:tcW w:w="2924" w:type="dxa"/>
            <w:shd w:val="clear" w:color="auto" w:fill="D9D9D9" w:themeFill="background1" w:themeFillShade="D9"/>
          </w:tcPr>
          <w:p w14:paraId="6EC27D40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Turnus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364BF7E9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  <w:r w:rsidRPr="00AF3CFB">
              <w:rPr>
                <w:rFonts w:ascii="Arial" w:hAnsi="Arial" w:cs="Arial"/>
                <w:sz w:val="24"/>
              </w:rPr>
              <w:t>Beschreibung</w:t>
            </w:r>
          </w:p>
        </w:tc>
      </w:tr>
      <w:tr w:rsidR="007F0F91" w:rsidRPr="00AF3CFB" w14:paraId="7DFC9C6D" w14:textId="77777777" w:rsidTr="004B0537">
        <w:trPr>
          <w:trHeight w:val="272"/>
        </w:trPr>
        <w:tc>
          <w:tcPr>
            <w:tcW w:w="2321" w:type="dxa"/>
          </w:tcPr>
          <w:p w14:paraId="130A444A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2924" w:type="dxa"/>
          </w:tcPr>
          <w:p w14:paraId="0BEA90A5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3118" w:type="dxa"/>
          </w:tcPr>
          <w:p w14:paraId="40BBC18A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  <w:tr w:rsidR="007F0F91" w:rsidRPr="00AF3CFB" w14:paraId="21F744EB" w14:textId="77777777" w:rsidTr="004B0537">
        <w:trPr>
          <w:trHeight w:val="288"/>
        </w:trPr>
        <w:tc>
          <w:tcPr>
            <w:tcW w:w="2321" w:type="dxa"/>
          </w:tcPr>
          <w:p w14:paraId="5F0A04DF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2924" w:type="dxa"/>
          </w:tcPr>
          <w:p w14:paraId="1E69C1D8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3118" w:type="dxa"/>
          </w:tcPr>
          <w:p w14:paraId="5A3E4559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  <w:tr w:rsidR="007F0F91" w:rsidRPr="00AF3CFB" w14:paraId="7D534811" w14:textId="77777777" w:rsidTr="004B0537">
        <w:trPr>
          <w:trHeight w:val="272"/>
        </w:trPr>
        <w:tc>
          <w:tcPr>
            <w:tcW w:w="2321" w:type="dxa"/>
          </w:tcPr>
          <w:p w14:paraId="261BC031" w14:textId="77777777" w:rsidR="007F0F91" w:rsidRPr="00AF3CFB" w:rsidRDefault="007F0F91" w:rsidP="00AB24F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24" w:type="dxa"/>
          </w:tcPr>
          <w:p w14:paraId="11A8E2F5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3118" w:type="dxa"/>
          </w:tcPr>
          <w:p w14:paraId="17178B9A" w14:textId="77777777" w:rsidR="007F0F91" w:rsidRPr="00AF3CFB" w:rsidRDefault="007F0F91" w:rsidP="00AB24FB">
            <w:pPr>
              <w:rPr>
                <w:rFonts w:ascii="Arial" w:hAnsi="Arial" w:cs="Arial"/>
                <w:sz w:val="24"/>
              </w:rPr>
            </w:pPr>
          </w:p>
        </w:tc>
      </w:tr>
    </w:tbl>
    <w:p w14:paraId="7F00AC0F" w14:textId="77777777" w:rsidR="009D7C2A" w:rsidRPr="00AF3CFB" w:rsidRDefault="009D7C2A" w:rsidP="009D7C2A">
      <w:pPr>
        <w:pStyle w:val="KeinLeerraum"/>
        <w:rPr>
          <w:rFonts w:cs="Arial"/>
        </w:rPr>
      </w:pPr>
    </w:p>
    <w:p w14:paraId="3B64E03F" w14:textId="77777777" w:rsidR="004B0537" w:rsidRPr="00AF3CFB" w:rsidRDefault="00667703" w:rsidP="00FB21A5">
      <w:pPr>
        <w:pStyle w:val="berschrift3"/>
        <w:numPr>
          <w:ilvl w:val="0"/>
          <w:numId w:val="15"/>
        </w:numPr>
        <w:spacing w:before="480"/>
        <w:ind w:left="714" w:hanging="357"/>
        <w:rPr>
          <w:rFonts w:cs="Arial"/>
        </w:rPr>
      </w:pPr>
      <w:r w:rsidRPr="00AF3CFB">
        <w:rPr>
          <w:rFonts w:cs="Arial"/>
        </w:rPr>
        <w:t>Beteiligte Personen</w:t>
      </w:r>
    </w:p>
    <w:p w14:paraId="27FBA2DC" w14:textId="77777777" w:rsidR="00667703" w:rsidRPr="00AF3CFB" w:rsidRDefault="00667703" w:rsidP="00FB21A5">
      <w:pPr>
        <w:pStyle w:val="Untertitel"/>
        <w:keepNext/>
        <w:keepLines/>
        <w:ind w:left="708"/>
        <w:rPr>
          <w:rFonts w:cs="Arial"/>
          <w:b/>
          <w:color w:val="161616"/>
          <w:sz w:val="28"/>
          <w:szCs w:val="28"/>
        </w:rPr>
      </w:pPr>
      <w:r w:rsidRPr="00AF3CFB">
        <w:rPr>
          <w:rFonts w:cs="Arial"/>
        </w:rPr>
        <w:t>Bitte füh</w:t>
      </w:r>
      <w:r w:rsidR="007F0F91" w:rsidRPr="00AF3CFB">
        <w:rPr>
          <w:rFonts w:cs="Arial"/>
        </w:rPr>
        <w:t xml:space="preserve">ren Sie alle </w:t>
      </w:r>
      <w:r w:rsidR="004B0537" w:rsidRPr="00AF3CFB">
        <w:rPr>
          <w:rFonts w:cs="Arial"/>
        </w:rPr>
        <w:t xml:space="preserve">am Topic Table </w:t>
      </w:r>
      <w:r w:rsidR="007F0F91" w:rsidRPr="00AF3CFB">
        <w:rPr>
          <w:rFonts w:cs="Arial"/>
        </w:rPr>
        <w:t>beteiligte</w:t>
      </w:r>
      <w:r w:rsidR="005C13A9" w:rsidRPr="00AF3CFB">
        <w:rPr>
          <w:rFonts w:cs="Arial"/>
        </w:rPr>
        <w:t>n</w:t>
      </w:r>
      <w:r w:rsidR="007F0F91" w:rsidRPr="00AF3CFB">
        <w:rPr>
          <w:rFonts w:cs="Arial"/>
        </w:rPr>
        <w:t xml:space="preserve"> Personen </w:t>
      </w:r>
      <w:r w:rsidRPr="00AF3CFB">
        <w:rPr>
          <w:rFonts w:cs="Arial"/>
        </w:rPr>
        <w:t>auf (Name, E</w:t>
      </w:r>
      <w:r w:rsidR="004B0537" w:rsidRPr="00AF3CFB">
        <w:rPr>
          <w:rFonts w:cs="Arial"/>
        </w:rPr>
        <w:t>-M</w:t>
      </w:r>
      <w:r w:rsidRPr="00AF3CFB">
        <w:rPr>
          <w:rFonts w:cs="Arial"/>
        </w:rPr>
        <w:t>ail &amp; Institut mit kleinst möglicher Organisationseinheit, unter Angabe des GERiT</w:t>
      </w:r>
      <w:r w:rsidR="005C13A9" w:rsidRPr="00AF3CFB">
        <w:rPr>
          <w:rFonts w:cs="Arial"/>
        </w:rPr>
        <w:t>-</w:t>
      </w:r>
      <w:r w:rsidRPr="00AF3CFB">
        <w:rPr>
          <w:rFonts w:cs="Arial"/>
        </w:rPr>
        <w:t>Links (</w:t>
      </w:r>
      <w:hyperlink r:id="rId7" w:history="1">
        <w:r w:rsidRPr="00AF3CFB">
          <w:rPr>
            <w:rStyle w:val="Hyperlink"/>
            <w:rFonts w:cs="Arial"/>
            <w:iCs/>
            <w:color w:val="1155CC"/>
            <w:sz w:val="26"/>
            <w:szCs w:val="26"/>
          </w:rPr>
          <w:t>https://gerit.org/de</w:t>
        </w:r>
      </w:hyperlink>
      <w:r w:rsidR="005C13A9" w:rsidRPr="00AF3CFB">
        <w:rPr>
          <w:rFonts w:cs="Arial"/>
        </w:rPr>
        <w:t xml:space="preserve">; </w:t>
      </w:r>
      <w:r w:rsidRPr="00AF3CFB">
        <w:rPr>
          <w:rFonts w:cs="Arial"/>
        </w:rPr>
        <w:t>falls nicht vorhanden: Website)</w:t>
      </w:r>
    </w:p>
    <w:p w14:paraId="7BA3A0D1" w14:textId="77777777" w:rsidR="00667703" w:rsidRPr="00AF3CFB" w:rsidRDefault="00667703" w:rsidP="00667703">
      <w:pPr>
        <w:pStyle w:val="StandardWeb"/>
        <w:spacing w:before="0" w:beforeAutospacing="0" w:after="0" w:afterAutospacing="0"/>
        <w:ind w:left="720"/>
        <w:rPr>
          <w:rFonts w:ascii="Arial" w:hAnsi="Arial" w:cs="Arial"/>
          <w:i/>
          <w:iCs/>
          <w:color w:val="000000"/>
          <w:sz w:val="22"/>
          <w:szCs w:val="26"/>
          <w:lang w:val="de-DE"/>
        </w:rPr>
      </w:pPr>
    </w:p>
    <w:tbl>
      <w:tblPr>
        <w:tblStyle w:val="Tabellenraster"/>
        <w:tblW w:w="0" w:type="auto"/>
        <w:tblInd w:w="720" w:type="dxa"/>
        <w:tblLook w:val="04A0" w:firstRow="1" w:lastRow="0" w:firstColumn="1" w:lastColumn="0" w:noHBand="0" w:noVBand="1"/>
      </w:tblPr>
      <w:tblGrid>
        <w:gridCol w:w="1546"/>
        <w:gridCol w:w="1827"/>
        <w:gridCol w:w="1245"/>
        <w:gridCol w:w="1439"/>
        <w:gridCol w:w="2285"/>
      </w:tblGrid>
      <w:tr w:rsidR="00667703" w:rsidRPr="00AF3CFB" w14:paraId="28D9879C" w14:textId="77777777" w:rsidTr="00AB24FB">
        <w:tc>
          <w:tcPr>
            <w:tcW w:w="1546" w:type="dxa"/>
            <w:shd w:val="clear" w:color="auto" w:fill="D9D9D9" w:themeFill="background1" w:themeFillShade="D9"/>
          </w:tcPr>
          <w:p w14:paraId="4F5D7C65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lastRenderedPageBreak/>
              <w:t>Name</w:t>
            </w:r>
          </w:p>
        </w:tc>
        <w:tc>
          <w:tcPr>
            <w:tcW w:w="1827" w:type="dxa"/>
            <w:shd w:val="clear" w:color="auto" w:fill="D9D9D9" w:themeFill="background1" w:themeFillShade="D9"/>
          </w:tcPr>
          <w:p w14:paraId="5079FBF1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Institution</w:t>
            </w:r>
          </w:p>
        </w:tc>
        <w:tc>
          <w:tcPr>
            <w:tcW w:w="1245" w:type="dxa"/>
            <w:shd w:val="clear" w:color="auto" w:fill="D9D9D9" w:themeFill="background1" w:themeFillShade="D9"/>
          </w:tcPr>
          <w:p w14:paraId="72C330CD" w14:textId="77777777" w:rsidR="00667703" w:rsidRPr="00AF3CFB" w:rsidRDefault="004B0537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Link (</w:t>
            </w:r>
            <w:r w:rsidR="00F906E0"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GERiT</w:t>
            </w: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 xml:space="preserve"> o.a.) </w:t>
            </w:r>
          </w:p>
        </w:tc>
        <w:tc>
          <w:tcPr>
            <w:tcW w:w="1439" w:type="dxa"/>
            <w:shd w:val="clear" w:color="auto" w:fill="D9D9D9" w:themeFill="background1" w:themeFillShade="D9"/>
          </w:tcPr>
          <w:p w14:paraId="45342A06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 xml:space="preserve">E-Mail </w:t>
            </w:r>
          </w:p>
        </w:tc>
        <w:tc>
          <w:tcPr>
            <w:tcW w:w="2285" w:type="dxa"/>
            <w:shd w:val="clear" w:color="auto" w:fill="D9D9D9" w:themeFill="background1" w:themeFillShade="D9"/>
          </w:tcPr>
          <w:p w14:paraId="7D3D0443" w14:textId="77777777" w:rsidR="00667703" w:rsidRPr="00AF3CFB" w:rsidRDefault="004B0537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Cs w:val="26"/>
                <w:lang w:val="de-DE"/>
              </w:rPr>
            </w:pP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NFDI4Biod</w:t>
            </w:r>
            <w:r w:rsidR="0074335D"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iv</w:t>
            </w:r>
            <w:r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ersity -P</w:t>
            </w:r>
            <w:r w:rsidR="00667703" w:rsidRPr="00AF3CFB">
              <w:rPr>
                <w:rFonts w:ascii="Arial" w:hAnsi="Arial" w:cs="Arial"/>
                <w:iCs/>
                <w:color w:val="000000"/>
                <w:szCs w:val="26"/>
                <w:lang w:val="de-DE"/>
              </w:rPr>
              <w:t>artner</w:t>
            </w:r>
          </w:p>
        </w:tc>
      </w:tr>
      <w:tr w:rsidR="00667703" w:rsidRPr="00AF3CFB" w14:paraId="54BD2FA7" w14:textId="77777777" w:rsidTr="00AB24FB">
        <w:tc>
          <w:tcPr>
            <w:tcW w:w="1546" w:type="dxa"/>
          </w:tcPr>
          <w:p w14:paraId="3C343C85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3B0293C8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6CEC34D9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3CB456D4" w14:textId="77777777" w:rsidR="00667703" w:rsidRPr="00AF3CFB" w:rsidRDefault="00667703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6D73CF5D" w14:textId="77777777" w:rsidR="00667703" w:rsidRPr="00AF3CFB" w:rsidRDefault="00071C8B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3889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0EE72683" w14:textId="77777777" w:rsidR="004B0537" w:rsidRPr="00AF3CFB" w:rsidRDefault="00071C8B" w:rsidP="00AB24F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659431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  <w:tr w:rsidR="004B0537" w:rsidRPr="00AF3CFB" w14:paraId="35B09F40" w14:textId="77777777" w:rsidTr="00AB24FB">
        <w:tc>
          <w:tcPr>
            <w:tcW w:w="1546" w:type="dxa"/>
          </w:tcPr>
          <w:p w14:paraId="78D9FF1E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5E1D1FDA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1E5BD513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4409FC70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4E2639EA" w14:textId="77777777" w:rsidR="004B0537" w:rsidRPr="00AF3CFB" w:rsidRDefault="00071C8B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850374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2B88AF0F" w14:textId="77777777" w:rsidR="004B0537" w:rsidRPr="00AF3CFB" w:rsidRDefault="00071C8B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105905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  <w:tr w:rsidR="004B0537" w:rsidRPr="00AF3CFB" w14:paraId="478A3D56" w14:textId="77777777" w:rsidTr="00AB24FB">
        <w:tc>
          <w:tcPr>
            <w:tcW w:w="1546" w:type="dxa"/>
          </w:tcPr>
          <w:p w14:paraId="53DA3B0E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76187BF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2459E5C4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27D05B0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7F421388" w14:textId="77777777" w:rsidR="004B0537" w:rsidRPr="00AF3CFB" w:rsidRDefault="00071C8B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45032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24F43461" w14:textId="77777777" w:rsidR="004B0537" w:rsidRPr="00AF3CFB" w:rsidRDefault="00071C8B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119110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  <w:tr w:rsidR="004B0537" w:rsidRPr="00AF3CFB" w14:paraId="04415E0C" w14:textId="77777777" w:rsidTr="00AB24FB">
        <w:tc>
          <w:tcPr>
            <w:tcW w:w="1546" w:type="dxa"/>
          </w:tcPr>
          <w:p w14:paraId="1D5FECC1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040A59CB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1C2384A2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19A4040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443C78AF" w14:textId="77777777" w:rsidR="004B0537" w:rsidRPr="00AF3CFB" w:rsidRDefault="00071C8B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1138876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5EEEA51E" w14:textId="77777777" w:rsidR="004B0537" w:rsidRPr="00AF3CFB" w:rsidRDefault="00071C8B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135065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  <w:tr w:rsidR="004B0537" w:rsidRPr="00AF3CFB" w14:paraId="72249B11" w14:textId="77777777" w:rsidTr="00AB24FB">
        <w:tc>
          <w:tcPr>
            <w:tcW w:w="1546" w:type="dxa"/>
          </w:tcPr>
          <w:p w14:paraId="5AC1A649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827" w:type="dxa"/>
          </w:tcPr>
          <w:p w14:paraId="521513A3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245" w:type="dxa"/>
          </w:tcPr>
          <w:p w14:paraId="0D9F3B3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1439" w:type="dxa"/>
          </w:tcPr>
          <w:p w14:paraId="30B089FF" w14:textId="77777777" w:rsidR="004B0537" w:rsidRPr="00AF3CFB" w:rsidRDefault="004B0537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</w:p>
        </w:tc>
        <w:tc>
          <w:tcPr>
            <w:tcW w:w="2285" w:type="dxa"/>
          </w:tcPr>
          <w:p w14:paraId="7FAAD89F" w14:textId="77777777" w:rsidR="004B0537" w:rsidRPr="00AF3CFB" w:rsidRDefault="00071C8B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94181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Nein</w:t>
            </w:r>
          </w:p>
          <w:p w14:paraId="5845358F" w14:textId="77777777" w:rsidR="004B0537" w:rsidRPr="00AF3CFB" w:rsidRDefault="00071C8B" w:rsidP="004B053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6"/>
                  <w:szCs w:val="26"/>
                  <w:lang w:val="de-DE"/>
                </w:rPr>
                <w:id w:val="-118034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37" w:rsidRPr="00AF3CFB">
                  <w:rPr>
                    <w:rFonts w:ascii="Segoe UI Symbol" w:eastAsia="MS Gothic" w:hAnsi="Segoe UI Symbol" w:cs="Segoe UI Symbol"/>
                    <w:iCs/>
                    <w:color w:val="000000"/>
                    <w:sz w:val="26"/>
                    <w:szCs w:val="26"/>
                    <w:lang w:val="de-DE"/>
                  </w:rPr>
                  <w:t>☐</w:t>
                </w:r>
              </w:sdtContent>
            </w:sdt>
            <w:r w:rsidR="004B0537" w:rsidRPr="00AF3CFB">
              <w:rPr>
                <w:rFonts w:ascii="Arial" w:hAnsi="Arial" w:cs="Arial"/>
                <w:iCs/>
                <w:color w:val="000000"/>
                <w:sz w:val="26"/>
                <w:szCs w:val="26"/>
                <w:lang w:val="de-DE"/>
              </w:rPr>
              <w:t>Ja</w:t>
            </w:r>
          </w:p>
        </w:tc>
      </w:tr>
    </w:tbl>
    <w:p w14:paraId="015DDF81" w14:textId="77777777" w:rsidR="00667703" w:rsidRPr="00AF3CFB" w:rsidRDefault="00667703" w:rsidP="00667703">
      <w:pPr>
        <w:pStyle w:val="StandardWeb"/>
        <w:spacing w:before="0" w:beforeAutospacing="0" w:after="0" w:afterAutospacing="0"/>
        <w:ind w:left="720"/>
        <w:rPr>
          <w:rFonts w:ascii="Arial" w:hAnsi="Arial" w:cs="Arial"/>
          <w:i/>
          <w:iCs/>
          <w:color w:val="000000"/>
          <w:sz w:val="22"/>
          <w:szCs w:val="26"/>
          <w:lang w:val="de-DE"/>
        </w:rPr>
      </w:pPr>
    </w:p>
    <w:p w14:paraId="095402F3" w14:textId="77777777" w:rsidR="00F906E0" w:rsidRPr="00AF3CFB" w:rsidRDefault="007F0F91" w:rsidP="0074335D">
      <w:pPr>
        <w:pStyle w:val="Untertitel"/>
        <w:ind w:left="708"/>
        <w:rPr>
          <w:rFonts w:cs="Arial"/>
        </w:rPr>
      </w:pPr>
      <w:r w:rsidRPr="00AF3CFB">
        <w:rPr>
          <w:rFonts w:cs="Arial"/>
        </w:rPr>
        <w:t>Geben Sie eine(n) Ansprechpartner:in für den eingereichten</w:t>
      </w:r>
      <w:r w:rsidR="00F906E0" w:rsidRPr="00AF3CFB">
        <w:rPr>
          <w:rFonts w:cs="Arial"/>
        </w:rPr>
        <w:t xml:space="preserve"> Topic Table</w:t>
      </w:r>
      <w:r w:rsidRPr="00AF3CFB">
        <w:rPr>
          <w:rFonts w:cs="Arial"/>
        </w:rPr>
        <w:t xml:space="preserve"> an. Falls kein(e) Ansprechpartner:in benannt wurde, gilt der</w:t>
      </w:r>
      <w:r w:rsidR="00D72333" w:rsidRPr="00AF3CFB">
        <w:rPr>
          <w:rFonts w:cs="Arial"/>
        </w:rPr>
        <w:t>/die</w:t>
      </w:r>
      <w:r w:rsidRPr="00AF3CFB">
        <w:rPr>
          <w:rFonts w:cs="Arial"/>
        </w:rPr>
        <w:t xml:space="preserve"> Antragsteller:in als Ansprechpartner:in</w:t>
      </w:r>
      <w:r w:rsidR="00BC76DE" w:rsidRPr="00AF3CFB">
        <w:rPr>
          <w:rFonts w:cs="Arial"/>
        </w:rPr>
        <w:t>.</w:t>
      </w:r>
    </w:p>
    <w:sdt>
      <w:sdtPr>
        <w:rPr>
          <w:rFonts w:cs="Arial"/>
          <w:color w:val="172B4D"/>
        </w:rPr>
        <w:id w:val="611484783"/>
        <w:placeholder>
          <w:docPart w:val="DefaultPlaceholder_-1854013440"/>
        </w:placeholder>
      </w:sdtPr>
      <w:sdtEndPr/>
      <w:sdtContent>
        <w:p w14:paraId="7701E8C3" w14:textId="77777777" w:rsidR="00667703" w:rsidRPr="00AF3CFB" w:rsidRDefault="00F906E0" w:rsidP="0074335D">
          <w:pPr>
            <w:pStyle w:val="KeinLeerraum"/>
            <w:ind w:left="12" w:firstLine="708"/>
            <w:rPr>
              <w:rFonts w:cs="Arial"/>
              <w:color w:val="172B4D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1F4B66EF" w14:textId="77777777" w:rsidR="00667703" w:rsidRPr="00AF3CFB" w:rsidRDefault="00667703" w:rsidP="0074335D">
      <w:pPr>
        <w:pStyle w:val="StandardWeb"/>
        <w:spacing w:before="0" w:beforeAutospacing="0" w:after="0" w:afterAutospacing="0" w:line="276" w:lineRule="auto"/>
        <w:ind w:left="720"/>
        <w:rPr>
          <w:rFonts w:ascii="Arial" w:hAnsi="Arial" w:cs="Arial"/>
          <w:sz w:val="22"/>
          <w:lang w:val="de-DE"/>
        </w:rPr>
      </w:pPr>
    </w:p>
    <w:p w14:paraId="2AB891DA" w14:textId="77777777" w:rsidR="00D72333" w:rsidRPr="00AF3CFB" w:rsidRDefault="00667703" w:rsidP="00FB21A5">
      <w:pPr>
        <w:pStyle w:val="berschrift3"/>
        <w:numPr>
          <w:ilvl w:val="0"/>
          <w:numId w:val="15"/>
        </w:numPr>
        <w:spacing w:before="480"/>
        <w:ind w:left="714" w:hanging="357"/>
        <w:rPr>
          <w:rFonts w:cs="Arial"/>
        </w:rPr>
      </w:pPr>
      <w:r w:rsidRPr="00AF3CFB">
        <w:rPr>
          <w:rFonts w:cs="Arial"/>
        </w:rPr>
        <w:t>Nützliche weiterführende Information</w:t>
      </w:r>
      <w:r w:rsidR="00BC76DE" w:rsidRPr="00AF3CFB">
        <w:rPr>
          <w:rFonts w:cs="Arial"/>
        </w:rPr>
        <w:t>en</w:t>
      </w:r>
    </w:p>
    <w:p w14:paraId="05C0266D" w14:textId="77777777" w:rsidR="00667703" w:rsidRPr="00AF3CFB" w:rsidRDefault="00667703" w:rsidP="0074335D">
      <w:pPr>
        <w:pStyle w:val="Untertitel"/>
        <w:ind w:left="708"/>
        <w:rPr>
          <w:rFonts w:cs="Arial"/>
        </w:rPr>
      </w:pPr>
      <w:r w:rsidRPr="00AF3CFB">
        <w:rPr>
          <w:rFonts w:cs="Arial"/>
        </w:rPr>
        <w:t>z.B. Liste einschlägiger Publikationen und Vorarbeiten</w:t>
      </w:r>
      <w:r w:rsidR="00BC76DE" w:rsidRPr="00AF3CFB">
        <w:rPr>
          <w:rFonts w:cs="Arial"/>
        </w:rPr>
        <w:t>. E</w:t>
      </w:r>
      <w:r w:rsidRPr="00AF3CFB">
        <w:rPr>
          <w:rFonts w:cs="Arial"/>
        </w:rPr>
        <w:t>igene bit</w:t>
      </w:r>
      <w:r w:rsidR="00D72333" w:rsidRPr="00AF3CFB">
        <w:rPr>
          <w:rFonts w:cs="Arial"/>
        </w:rPr>
        <w:t>te durch Fettdruck kennzeichnen</w:t>
      </w:r>
      <w:r w:rsidRPr="00AF3CFB">
        <w:rPr>
          <w:rFonts w:cs="Arial"/>
        </w:rPr>
        <w:t xml:space="preserve"> (max 10 Publikationen)</w:t>
      </w:r>
      <w:r w:rsidR="00BC76DE" w:rsidRPr="00AF3CFB">
        <w:rPr>
          <w:rFonts w:cs="Arial"/>
        </w:rPr>
        <w:t>.</w:t>
      </w:r>
    </w:p>
    <w:sdt>
      <w:sdtPr>
        <w:rPr>
          <w:rFonts w:cs="Arial"/>
          <w:b/>
          <w:sz w:val="28"/>
          <w:szCs w:val="28"/>
        </w:rPr>
        <w:id w:val="648025309"/>
        <w:placeholder>
          <w:docPart w:val="DefaultPlaceholder_-1854013440"/>
        </w:placeholder>
        <w:showingPlcHdr/>
      </w:sdtPr>
      <w:sdtEndPr/>
      <w:sdtContent>
        <w:p w14:paraId="378EC8FD" w14:textId="77777777" w:rsidR="00667703" w:rsidRPr="00AF3CFB" w:rsidRDefault="00F906E0" w:rsidP="0074335D">
          <w:pPr>
            <w:pStyle w:val="KeinLeerraum"/>
            <w:ind w:firstLine="708"/>
            <w:rPr>
              <w:rFonts w:cs="Arial"/>
              <w:b/>
              <w:sz w:val="28"/>
              <w:szCs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7BC15DE2" w14:textId="77777777" w:rsidR="0074335D" w:rsidRPr="00AF3CFB" w:rsidRDefault="0074335D" w:rsidP="0074335D">
      <w:pPr>
        <w:pStyle w:val="KeinLeerraum"/>
        <w:spacing w:line="276" w:lineRule="auto"/>
        <w:ind w:firstLine="708"/>
        <w:rPr>
          <w:rFonts w:cs="Arial"/>
          <w:b/>
          <w:szCs w:val="28"/>
        </w:rPr>
      </w:pPr>
    </w:p>
    <w:p w14:paraId="443BAE59" w14:textId="77777777" w:rsidR="0074335D" w:rsidRPr="00AF3CFB" w:rsidRDefault="00667703" w:rsidP="00FB21A5">
      <w:pPr>
        <w:pStyle w:val="berschrift3"/>
        <w:numPr>
          <w:ilvl w:val="0"/>
          <w:numId w:val="15"/>
        </w:numPr>
        <w:spacing w:before="480"/>
        <w:ind w:left="714" w:hanging="357"/>
        <w:rPr>
          <w:rFonts w:cs="Arial"/>
        </w:rPr>
      </w:pPr>
      <w:r w:rsidRPr="00AF3CFB">
        <w:rPr>
          <w:rFonts w:cs="Arial"/>
        </w:rPr>
        <w:t>Konsortienübergreifend</w:t>
      </w:r>
      <w:r w:rsidR="00BC76DE" w:rsidRPr="00AF3CFB">
        <w:rPr>
          <w:rFonts w:cs="Arial"/>
        </w:rPr>
        <w:t>e Zusammenarbeit</w:t>
      </w:r>
      <w:r w:rsidRPr="00AF3CFB">
        <w:rPr>
          <w:rFonts w:cs="Arial"/>
        </w:rPr>
        <w:t xml:space="preserve"> </w:t>
      </w:r>
    </w:p>
    <w:p w14:paraId="409C60ED" w14:textId="77777777" w:rsidR="00667703" w:rsidRPr="00AF3CFB" w:rsidRDefault="0074335D" w:rsidP="00FB21A5">
      <w:pPr>
        <w:pStyle w:val="Untertitel"/>
        <w:keepNext/>
        <w:ind w:left="708"/>
        <w:rPr>
          <w:rFonts w:cs="Arial"/>
        </w:rPr>
      </w:pPr>
      <w:r w:rsidRPr="00AF3CFB">
        <w:rPr>
          <w:rFonts w:cs="Arial"/>
        </w:rPr>
        <w:t>Gibt es beteiligte Institutionen oder Personen, die auch in anderen NFDI-Konsortien involviert sind? Wenn ja, bitte Nennung mit dem entsprechenden Konsortium.</w:t>
      </w:r>
    </w:p>
    <w:p w14:paraId="4A3F40B5" w14:textId="77777777" w:rsidR="00667703" w:rsidRPr="00AF3CFB" w:rsidRDefault="00071C8B" w:rsidP="00667703">
      <w:pPr>
        <w:spacing w:after="0" w:line="240" w:lineRule="auto"/>
        <w:ind w:firstLine="708"/>
        <w:rPr>
          <w:rFonts w:ascii="Arial" w:eastAsia="Times New Roman" w:hAnsi="Arial" w:cs="Arial"/>
          <w:sz w:val="24"/>
          <w:szCs w:val="24"/>
          <w:lang w:eastAsia="en-GB"/>
        </w:rPr>
      </w:pPr>
      <w:sdt>
        <w:sdtPr>
          <w:rPr>
            <w:rFonts w:ascii="Arial" w:eastAsia="Times New Roman" w:hAnsi="Arial" w:cs="Arial"/>
            <w:color w:val="161616"/>
            <w:sz w:val="28"/>
            <w:szCs w:val="28"/>
            <w:lang w:eastAsia="en-GB"/>
          </w:rPr>
          <w:id w:val="-1089540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33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  <w:lang w:eastAsia="en-GB"/>
            </w:rPr>
            <w:t>☐</w:t>
          </w:r>
        </w:sdtContent>
      </w:sdt>
      <w:r w:rsidR="00D72333" w:rsidRPr="00AF3CFB">
        <w:rPr>
          <w:rFonts w:ascii="Arial" w:eastAsia="Times New Roman" w:hAnsi="Arial" w:cs="Arial"/>
          <w:color w:val="161616"/>
          <w:sz w:val="28"/>
          <w:szCs w:val="28"/>
          <w:lang w:eastAsia="en-GB"/>
        </w:rPr>
        <w:t xml:space="preserve"> </w:t>
      </w:r>
      <w:r w:rsidR="00667703" w:rsidRPr="00AF3CFB">
        <w:rPr>
          <w:rFonts w:ascii="Arial" w:eastAsia="Times New Roman" w:hAnsi="Arial" w:cs="Arial"/>
          <w:sz w:val="28"/>
          <w:szCs w:val="28"/>
          <w:lang w:eastAsia="en-GB"/>
        </w:rPr>
        <w:t>Nein</w:t>
      </w:r>
    </w:p>
    <w:p w14:paraId="77A24D12" w14:textId="77777777" w:rsidR="00667703" w:rsidRPr="00AF3CFB" w:rsidRDefault="00071C8B" w:rsidP="00667703">
      <w:pPr>
        <w:ind w:firstLine="708"/>
        <w:rPr>
          <w:rFonts w:ascii="Arial" w:hAnsi="Arial" w:cs="Arial"/>
        </w:rPr>
      </w:pPr>
      <w:sdt>
        <w:sdtPr>
          <w:rPr>
            <w:rFonts w:ascii="Arial" w:eastAsia="Times New Roman" w:hAnsi="Arial" w:cs="Arial"/>
            <w:sz w:val="28"/>
            <w:szCs w:val="28"/>
            <w:lang w:eastAsia="en-GB"/>
          </w:rPr>
          <w:id w:val="2048325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sz w:val="28"/>
              <w:szCs w:val="28"/>
              <w:lang w:eastAsia="en-GB"/>
            </w:rPr>
            <w:t>☐</w:t>
          </w:r>
        </w:sdtContent>
      </w:sdt>
      <w:r w:rsidR="00D72333" w:rsidRPr="00AF3CFB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667703" w:rsidRPr="00AF3CFB">
        <w:rPr>
          <w:rFonts w:ascii="Arial" w:eastAsia="Times New Roman" w:hAnsi="Arial" w:cs="Arial"/>
          <w:sz w:val="28"/>
          <w:szCs w:val="28"/>
          <w:lang w:eastAsia="en-GB"/>
        </w:rPr>
        <w:t>Ja</w:t>
      </w:r>
    </w:p>
    <w:sdt>
      <w:sdtPr>
        <w:rPr>
          <w:rFonts w:cs="Arial"/>
          <w:i/>
        </w:rPr>
        <w:id w:val="-1209331107"/>
        <w:placeholder>
          <w:docPart w:val="DefaultPlaceholder_-1854013440"/>
        </w:placeholder>
        <w:showingPlcHdr/>
      </w:sdtPr>
      <w:sdtEndPr/>
      <w:sdtContent>
        <w:p w14:paraId="2873AC45" w14:textId="77777777" w:rsidR="00F906E0" w:rsidRPr="00AF3CFB" w:rsidRDefault="00F906E0" w:rsidP="0074335D">
          <w:pPr>
            <w:pStyle w:val="KeinLeerraum"/>
            <w:ind w:firstLine="708"/>
            <w:rPr>
              <w:rFonts w:cs="Arial"/>
              <w:i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78A488F0" w14:textId="77777777" w:rsidR="00AF3CFB" w:rsidRDefault="00AF3CFB">
      <w:pPr>
        <w:spacing w:before="0" w:after="160"/>
        <w:rPr>
          <w:rFonts w:ascii="Arial" w:hAnsi="Arial" w:cs="Arial"/>
          <w:i/>
        </w:rPr>
      </w:pPr>
    </w:p>
    <w:p w14:paraId="5B265007" w14:textId="77777777" w:rsidR="007F0F91" w:rsidRPr="00AF3CFB" w:rsidRDefault="007F0F91" w:rsidP="00FB21A5">
      <w:pPr>
        <w:pStyle w:val="berschrift2"/>
        <w:rPr>
          <w:rFonts w:cs="Arial"/>
        </w:rPr>
      </w:pPr>
      <w:r w:rsidRPr="00AF3CFB">
        <w:rPr>
          <w:rFonts w:cs="Arial"/>
        </w:rPr>
        <w:lastRenderedPageBreak/>
        <w:t>Verortung im NFDI4Biodiversity</w:t>
      </w:r>
      <w:r w:rsidR="00BC76DE" w:rsidRPr="00AF3CFB">
        <w:rPr>
          <w:rFonts w:cs="Arial"/>
        </w:rPr>
        <w:t>-</w:t>
      </w:r>
      <w:r w:rsidRPr="00AF3CFB">
        <w:rPr>
          <w:rFonts w:cs="Arial"/>
        </w:rPr>
        <w:t>Konsortium bzw. Arbeitsprogramm</w:t>
      </w:r>
      <w:r w:rsidRPr="00AF3CFB">
        <w:rPr>
          <w:rFonts w:cs="Arial"/>
        </w:rPr>
        <w:br/>
      </w:r>
    </w:p>
    <w:p w14:paraId="67D90BA9" w14:textId="77777777" w:rsidR="007F0F91" w:rsidRPr="00AF3CFB" w:rsidRDefault="007F0F91" w:rsidP="00FB21A5">
      <w:pPr>
        <w:pStyle w:val="berschrift3"/>
        <w:rPr>
          <w:rFonts w:cs="Arial"/>
        </w:rPr>
      </w:pPr>
      <w:r w:rsidRPr="00AF3CFB">
        <w:rPr>
          <w:rFonts w:cs="Arial"/>
        </w:rPr>
        <w:t>Overall Aims 2025-2030</w:t>
      </w:r>
    </w:p>
    <w:p w14:paraId="0CA13A8C" w14:textId="77777777" w:rsidR="007F0F91" w:rsidRPr="00AF3CFB" w:rsidRDefault="007F0F91" w:rsidP="008A58AF">
      <w:pPr>
        <w:pStyle w:val="Untertitel"/>
        <w:keepNext/>
        <w:ind w:left="708"/>
        <w:rPr>
          <w:rFonts w:cs="Arial"/>
        </w:rPr>
      </w:pPr>
      <w:r w:rsidRPr="00AF3CFB">
        <w:rPr>
          <w:rFonts w:cs="Arial"/>
        </w:rPr>
        <w:t>Auf welches der übergreifenden Ziele für die zweite Förderphase (overarching aims, OA) zahlt das Projekt ein?</w:t>
      </w:r>
    </w:p>
    <w:p w14:paraId="204FD2C5" w14:textId="77777777" w:rsidR="007F0F91" w:rsidRPr="00AF3CFB" w:rsidRDefault="00071C8B" w:rsidP="008A58AF">
      <w:pPr>
        <w:pStyle w:val="StandardWeb"/>
        <w:spacing w:before="0" w:beforeAutospacing="0" w:after="0" w:afterAutospacing="0"/>
        <w:ind w:left="1057" w:hanging="349"/>
        <w:rPr>
          <w:rFonts w:ascii="Arial" w:hAnsi="Arial" w:cs="Arial"/>
        </w:rPr>
      </w:pPr>
      <w:sdt>
        <w:sdtPr>
          <w:rPr>
            <w:rFonts w:ascii="Arial" w:hAnsi="Arial" w:cs="Arial"/>
            <w:color w:val="161616"/>
            <w:sz w:val="28"/>
            <w:szCs w:val="28"/>
          </w:rPr>
          <w:id w:val="-718824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 w:val="28"/>
          <w:szCs w:val="28"/>
        </w:rPr>
        <w:t xml:space="preserve"> </w:t>
      </w:r>
      <w:r w:rsidR="007F0F91" w:rsidRPr="00AF3CFB">
        <w:rPr>
          <w:rFonts w:ascii="Arial" w:hAnsi="Arial" w:cs="Arial"/>
          <w:color w:val="161616"/>
          <w:sz w:val="28"/>
          <w:szCs w:val="28"/>
        </w:rPr>
        <w:t>OA1: Foster networking and self-organisation in the community to adopt best practices in research data management and FAIR data mobilisation</w:t>
      </w:r>
    </w:p>
    <w:p w14:paraId="3155951A" w14:textId="77777777" w:rsidR="007F0F91" w:rsidRPr="00AF3CFB" w:rsidRDefault="00071C8B" w:rsidP="008A58AF">
      <w:pPr>
        <w:pStyle w:val="StandardWeb"/>
        <w:spacing w:before="0" w:beforeAutospacing="0" w:after="0" w:afterAutospacing="0"/>
        <w:ind w:left="1057" w:hanging="349"/>
        <w:rPr>
          <w:rFonts w:ascii="Arial" w:hAnsi="Arial" w:cs="Arial"/>
        </w:rPr>
      </w:pPr>
      <w:sdt>
        <w:sdtPr>
          <w:rPr>
            <w:rFonts w:ascii="Arial" w:hAnsi="Arial" w:cs="Arial"/>
            <w:color w:val="161616"/>
            <w:sz w:val="28"/>
            <w:szCs w:val="28"/>
          </w:rPr>
          <w:id w:val="-1463410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 w:val="28"/>
          <w:szCs w:val="28"/>
        </w:rPr>
        <w:t xml:space="preserve"> </w:t>
      </w:r>
      <w:r w:rsidR="007F0F91" w:rsidRPr="00AF3CFB">
        <w:rPr>
          <w:rFonts w:ascii="Arial" w:hAnsi="Arial" w:cs="Arial"/>
          <w:color w:val="161616"/>
          <w:sz w:val="28"/>
          <w:szCs w:val="28"/>
        </w:rPr>
        <w:t>OA2: Strengthen participation, training and dissemination of best practices in the community</w:t>
      </w:r>
    </w:p>
    <w:p w14:paraId="3B45CF80" w14:textId="77777777" w:rsidR="007F0F91" w:rsidRPr="00AF3CFB" w:rsidRDefault="00071C8B" w:rsidP="008A58AF">
      <w:pPr>
        <w:pStyle w:val="StandardWeb"/>
        <w:spacing w:before="0" w:beforeAutospacing="0" w:after="0" w:afterAutospacing="0"/>
        <w:ind w:left="1057" w:hanging="349"/>
        <w:rPr>
          <w:rFonts w:ascii="Arial" w:hAnsi="Arial" w:cs="Arial"/>
        </w:rPr>
      </w:pPr>
      <w:sdt>
        <w:sdtPr>
          <w:rPr>
            <w:rFonts w:ascii="Arial" w:hAnsi="Arial" w:cs="Arial"/>
            <w:color w:val="161616"/>
            <w:sz w:val="28"/>
            <w:szCs w:val="28"/>
          </w:rPr>
          <w:id w:val="88067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 w:val="28"/>
          <w:szCs w:val="28"/>
        </w:rPr>
        <w:t xml:space="preserve"> </w:t>
      </w:r>
      <w:r w:rsidR="007F0F91" w:rsidRPr="00AF3CFB">
        <w:rPr>
          <w:rFonts w:ascii="Arial" w:hAnsi="Arial" w:cs="Arial"/>
          <w:color w:val="161616"/>
          <w:sz w:val="28"/>
          <w:szCs w:val="28"/>
        </w:rPr>
        <w:t>OA3: Consolidate the service landscape, including the common infrastructure</w:t>
      </w:r>
    </w:p>
    <w:p w14:paraId="00363F2A" w14:textId="77777777" w:rsidR="0074335D" w:rsidRPr="00AF3CFB" w:rsidRDefault="00071C8B" w:rsidP="008A58AF">
      <w:pPr>
        <w:pStyle w:val="StandardWeb"/>
        <w:spacing w:before="0" w:beforeAutospacing="0" w:after="0" w:afterAutospacing="0"/>
        <w:ind w:left="1057" w:hanging="349"/>
        <w:rPr>
          <w:rFonts w:ascii="Arial" w:hAnsi="Arial" w:cs="Arial"/>
          <w:color w:val="161616"/>
          <w:sz w:val="28"/>
          <w:szCs w:val="28"/>
        </w:rPr>
      </w:pPr>
      <w:sdt>
        <w:sdtPr>
          <w:rPr>
            <w:rFonts w:ascii="Arial" w:hAnsi="Arial" w:cs="Arial"/>
            <w:color w:val="161616"/>
            <w:sz w:val="28"/>
            <w:szCs w:val="28"/>
          </w:rPr>
          <w:id w:val="-374620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6E0" w:rsidRPr="00AF3CFB">
            <w:rPr>
              <w:rFonts w:ascii="Segoe UI Symbol" w:eastAsia="MS Gothic" w:hAnsi="Segoe UI Symbol" w:cs="Segoe UI Symbol"/>
              <w:color w:val="161616"/>
              <w:sz w:val="28"/>
              <w:szCs w:val="28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 w:val="28"/>
          <w:szCs w:val="28"/>
        </w:rPr>
        <w:t xml:space="preserve"> </w:t>
      </w:r>
      <w:r w:rsidR="007F0F91" w:rsidRPr="00AF3CFB">
        <w:rPr>
          <w:rFonts w:ascii="Arial" w:hAnsi="Arial" w:cs="Arial"/>
          <w:color w:val="161616"/>
          <w:sz w:val="28"/>
          <w:szCs w:val="28"/>
        </w:rPr>
        <w:t>OA4: Build comprehensive data products for research and analysis (AI/research readiness)</w:t>
      </w:r>
    </w:p>
    <w:p w14:paraId="7B28779B" w14:textId="77777777" w:rsidR="0074335D" w:rsidRPr="000D38E4" w:rsidRDefault="0074335D" w:rsidP="000D38E4">
      <w:pPr>
        <w:widowControl w:val="0"/>
        <w:rPr>
          <w:lang w:val="en-GB"/>
        </w:rPr>
      </w:pPr>
    </w:p>
    <w:p w14:paraId="419FF47A" w14:textId="3072D333" w:rsidR="000D38E4" w:rsidRPr="000D38E4" w:rsidRDefault="007F0F91" w:rsidP="000D38E4">
      <w:pPr>
        <w:pStyle w:val="berschrift2"/>
        <w:spacing w:after="360"/>
        <w:rPr>
          <w:rFonts w:cs="Arial"/>
        </w:rPr>
      </w:pPr>
      <w:r w:rsidRPr="00AF3CFB">
        <w:rPr>
          <w:rFonts w:cs="Arial"/>
        </w:rPr>
        <w:t>Ressourcen</w:t>
      </w:r>
    </w:p>
    <w:p w14:paraId="310D90CA" w14:textId="77777777" w:rsidR="00D72333" w:rsidRPr="00AF3CFB" w:rsidRDefault="00D72333" w:rsidP="000D38E4">
      <w:pPr>
        <w:pStyle w:val="berschrift3"/>
        <w:numPr>
          <w:ilvl w:val="0"/>
          <w:numId w:val="17"/>
        </w:numPr>
        <w:rPr>
          <w:rFonts w:cs="Arial"/>
        </w:rPr>
      </w:pPr>
      <w:r w:rsidRPr="00AF3CFB">
        <w:rPr>
          <w:rFonts w:cs="Arial"/>
        </w:rPr>
        <w:t>Laufzeit:</w:t>
      </w:r>
    </w:p>
    <w:p w14:paraId="707867A7" w14:textId="77777777" w:rsidR="00F906E0" w:rsidRPr="00AF3CFB" w:rsidRDefault="00F906E0" w:rsidP="000D38E4">
      <w:pPr>
        <w:pStyle w:val="Untertitel"/>
        <w:keepNext/>
        <w:ind w:left="426"/>
        <w:rPr>
          <w:rFonts w:cs="Arial"/>
          <w:b/>
        </w:rPr>
      </w:pPr>
      <w:r w:rsidRPr="00AF3CFB">
        <w:rPr>
          <w:rFonts w:cs="Arial"/>
        </w:rPr>
        <w:t>Standardlaufzeit ist vo</w:t>
      </w:r>
      <w:r w:rsidR="00BC76DE" w:rsidRPr="00AF3CFB">
        <w:rPr>
          <w:rFonts w:cs="Arial"/>
        </w:rPr>
        <w:t>m</w:t>
      </w:r>
      <w:r w:rsidRPr="00AF3CFB">
        <w:rPr>
          <w:rFonts w:cs="Arial"/>
        </w:rPr>
        <w:t xml:space="preserve"> </w:t>
      </w:r>
      <w:r w:rsidR="00BC76DE" w:rsidRPr="00AF3CFB">
        <w:rPr>
          <w:rFonts w:cs="Arial"/>
        </w:rPr>
        <w:t>0</w:t>
      </w:r>
      <w:r w:rsidRPr="00AF3CFB">
        <w:rPr>
          <w:rFonts w:cs="Arial"/>
        </w:rPr>
        <w:t>1.</w:t>
      </w:r>
      <w:r w:rsidR="00BC76DE" w:rsidRPr="00AF3CFB">
        <w:rPr>
          <w:rFonts w:cs="Arial"/>
        </w:rPr>
        <w:t>0</w:t>
      </w:r>
      <w:r w:rsidRPr="00AF3CFB">
        <w:rPr>
          <w:rFonts w:cs="Arial"/>
        </w:rPr>
        <w:t>1. bis 31.12. eines Kalenderjahrs</w:t>
      </w:r>
    </w:p>
    <w:p w14:paraId="562D5C71" w14:textId="77777777" w:rsidR="00F906E0" w:rsidRPr="00AF3CFB" w:rsidRDefault="00071C8B" w:rsidP="000D38E4">
      <w:pPr>
        <w:pStyle w:val="StandardWeb"/>
        <w:keepNext/>
        <w:spacing w:before="0" w:beforeAutospacing="0" w:after="0" w:afterAutospacing="0"/>
        <w:ind w:left="993" w:hanging="285"/>
        <w:rPr>
          <w:rFonts w:ascii="Arial" w:hAnsi="Arial" w:cs="Arial"/>
          <w:sz w:val="22"/>
          <w:lang w:val="de-DE"/>
        </w:rPr>
      </w:pPr>
      <w:sdt>
        <w:sdtPr>
          <w:rPr>
            <w:rFonts w:ascii="Arial" w:hAnsi="Arial" w:cs="Arial"/>
            <w:color w:val="161616"/>
            <w:szCs w:val="28"/>
            <w:lang w:val="de-DE"/>
          </w:rPr>
          <w:id w:val="377980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33" w:rsidRPr="00AF3CFB">
            <w:rPr>
              <w:rFonts w:ascii="Segoe UI Symbol" w:eastAsia="MS Gothic" w:hAnsi="Segoe UI Symbol" w:cs="Segoe UI Symbol"/>
              <w:color w:val="161616"/>
              <w:szCs w:val="28"/>
              <w:lang w:val="de-DE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Cs w:val="28"/>
          <w:lang w:val="de-DE"/>
        </w:rPr>
        <w:t xml:space="preserve"> </w:t>
      </w:r>
      <w:r w:rsidR="00F906E0" w:rsidRPr="00AF3CFB">
        <w:rPr>
          <w:rFonts w:ascii="Arial" w:hAnsi="Arial" w:cs="Arial"/>
          <w:color w:val="161616"/>
          <w:szCs w:val="28"/>
          <w:lang w:val="de-DE"/>
        </w:rPr>
        <w:t>Ja, der Topic Table liegt innerhalb der Standardlaufzeit</w:t>
      </w:r>
      <w:r w:rsidR="00D72333" w:rsidRPr="00AF3CFB">
        <w:rPr>
          <w:rFonts w:ascii="Arial" w:hAnsi="Arial" w:cs="Arial"/>
          <w:color w:val="161616"/>
          <w:szCs w:val="28"/>
          <w:lang w:val="de-DE"/>
        </w:rPr>
        <w:t xml:space="preserve"> vom 1.1. bis 31.12</w:t>
      </w:r>
      <w:r w:rsidR="00F906E0" w:rsidRPr="00AF3CFB">
        <w:rPr>
          <w:rFonts w:ascii="Arial" w:hAnsi="Arial" w:cs="Arial"/>
          <w:color w:val="161616"/>
          <w:szCs w:val="28"/>
          <w:lang w:val="de-DE"/>
        </w:rPr>
        <w:t xml:space="preserve"> eines </w:t>
      </w:r>
      <w:r w:rsidR="00D72333" w:rsidRPr="00AF3CFB">
        <w:rPr>
          <w:rFonts w:ascii="Arial" w:hAnsi="Arial" w:cs="Arial"/>
          <w:color w:val="161616"/>
          <w:szCs w:val="28"/>
          <w:lang w:val="de-DE"/>
        </w:rPr>
        <w:t>Kalenderj</w:t>
      </w:r>
      <w:r w:rsidR="00F906E0" w:rsidRPr="00AF3CFB">
        <w:rPr>
          <w:rFonts w:ascii="Arial" w:hAnsi="Arial" w:cs="Arial"/>
          <w:color w:val="161616"/>
          <w:szCs w:val="28"/>
          <w:lang w:val="de-DE"/>
        </w:rPr>
        <w:t>ahres</w:t>
      </w:r>
    </w:p>
    <w:p w14:paraId="25402EBF" w14:textId="77777777" w:rsidR="00F906E0" w:rsidRPr="00AF3CFB" w:rsidRDefault="00071C8B" w:rsidP="00D72333">
      <w:pPr>
        <w:pStyle w:val="StandardWeb"/>
        <w:spacing w:before="0" w:beforeAutospacing="0" w:after="0" w:afterAutospacing="0"/>
        <w:ind w:left="993" w:hanging="285"/>
        <w:rPr>
          <w:rFonts w:ascii="Arial" w:hAnsi="Arial" w:cs="Arial"/>
          <w:color w:val="161616"/>
          <w:szCs w:val="28"/>
          <w:lang w:val="de-DE"/>
        </w:rPr>
      </w:pPr>
      <w:sdt>
        <w:sdtPr>
          <w:rPr>
            <w:rFonts w:ascii="Arial" w:hAnsi="Arial" w:cs="Arial"/>
            <w:color w:val="161616"/>
            <w:szCs w:val="28"/>
            <w:lang w:val="de-DE"/>
          </w:rPr>
          <w:id w:val="-268857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333" w:rsidRPr="00AF3CFB">
            <w:rPr>
              <w:rFonts w:ascii="Segoe UI Symbol" w:eastAsia="MS Gothic" w:hAnsi="Segoe UI Symbol" w:cs="Segoe UI Symbol"/>
              <w:color w:val="161616"/>
              <w:szCs w:val="28"/>
              <w:lang w:val="de-DE"/>
            </w:rPr>
            <w:t>☐</w:t>
          </w:r>
        </w:sdtContent>
      </w:sdt>
      <w:r w:rsidR="00D72333" w:rsidRPr="00AF3CFB">
        <w:rPr>
          <w:rFonts w:ascii="Arial" w:hAnsi="Arial" w:cs="Arial"/>
          <w:color w:val="161616"/>
          <w:szCs w:val="28"/>
          <w:lang w:val="de-DE"/>
        </w:rPr>
        <w:t xml:space="preserve"> </w:t>
      </w:r>
      <w:r w:rsidR="00F906E0" w:rsidRPr="00AF3CFB">
        <w:rPr>
          <w:rFonts w:ascii="Arial" w:hAnsi="Arial" w:cs="Arial"/>
          <w:color w:val="161616"/>
          <w:szCs w:val="28"/>
          <w:lang w:val="de-DE"/>
        </w:rPr>
        <w:t>Nein, voraussichtlich ist eine Abweichung der Laufzeit erforderlich</w:t>
      </w:r>
    </w:p>
    <w:p w14:paraId="2A4E2B1B" w14:textId="77777777" w:rsidR="00F906E0" w:rsidRPr="00AF3CFB" w:rsidRDefault="00F906E0" w:rsidP="00D72333">
      <w:pPr>
        <w:pStyle w:val="StandardWeb"/>
        <w:spacing w:before="0" w:beforeAutospacing="0" w:after="0" w:afterAutospacing="0"/>
        <w:rPr>
          <w:rFonts w:ascii="Arial" w:hAnsi="Arial" w:cs="Arial"/>
          <w:color w:val="161616"/>
          <w:szCs w:val="28"/>
          <w:lang w:val="de-DE"/>
        </w:rPr>
      </w:pPr>
    </w:p>
    <w:p w14:paraId="13D87CDC" w14:textId="77777777" w:rsidR="00F906E0" w:rsidRPr="00AF3CFB" w:rsidRDefault="00F906E0" w:rsidP="00D72333">
      <w:pPr>
        <w:pStyle w:val="StandardWeb"/>
        <w:spacing w:before="0" w:beforeAutospacing="0" w:after="0" w:afterAutospacing="0"/>
        <w:ind w:left="645" w:firstLine="348"/>
        <w:rPr>
          <w:rFonts w:ascii="Arial" w:hAnsi="Arial" w:cs="Arial"/>
          <w:sz w:val="22"/>
          <w:lang w:val="de-DE"/>
        </w:rPr>
      </w:pPr>
      <w:r w:rsidRPr="00AF3CFB">
        <w:rPr>
          <w:rFonts w:ascii="Arial" w:hAnsi="Arial" w:cs="Arial"/>
          <w:color w:val="161616"/>
          <w:szCs w:val="28"/>
          <w:lang w:val="de-DE"/>
        </w:rPr>
        <w:t>Begründung bei Laufzeitabweichung (max 100 Wörter)</w:t>
      </w:r>
      <w:r w:rsidR="00BC76DE" w:rsidRPr="00AF3CFB">
        <w:rPr>
          <w:rFonts w:ascii="Arial" w:hAnsi="Arial" w:cs="Arial"/>
          <w:color w:val="161616"/>
          <w:szCs w:val="28"/>
          <w:lang w:val="de-DE"/>
        </w:rPr>
        <w:t>:</w:t>
      </w:r>
    </w:p>
    <w:p w14:paraId="733AB36C" w14:textId="77777777" w:rsidR="00D72333" w:rsidRPr="00AF3CFB" w:rsidRDefault="00D72333" w:rsidP="00D72333">
      <w:pPr>
        <w:pStyle w:val="StandardWeb"/>
        <w:spacing w:before="0" w:beforeAutospacing="0" w:after="0" w:afterAutospacing="0"/>
        <w:rPr>
          <w:rFonts w:ascii="Arial" w:hAnsi="Arial" w:cs="Arial"/>
          <w:sz w:val="22"/>
          <w:lang w:val="de-DE"/>
        </w:rPr>
      </w:pPr>
    </w:p>
    <w:sdt>
      <w:sdtPr>
        <w:rPr>
          <w:rFonts w:cs="Arial"/>
        </w:rPr>
        <w:id w:val="-796679425"/>
        <w:placeholder>
          <w:docPart w:val="5FC2DACA495442508A948135E3210EAC"/>
        </w:placeholder>
        <w:showingPlcHdr/>
      </w:sdtPr>
      <w:sdtEndPr/>
      <w:sdtContent>
        <w:p w14:paraId="2E023C95" w14:textId="77777777" w:rsidR="00D67852" w:rsidRPr="00AF3CFB" w:rsidRDefault="00F906E0" w:rsidP="0074335D">
          <w:pPr>
            <w:pStyle w:val="KeinLeerraum"/>
            <w:ind w:left="285" w:firstLine="708"/>
            <w:rPr>
              <w:rFonts w:cs="Arial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26DAEDD5" w14:textId="0C59F8CA" w:rsidR="0074335D" w:rsidRDefault="0074335D" w:rsidP="000D38E4">
      <w:pPr>
        <w:pStyle w:val="KeinLeerraum"/>
        <w:spacing w:line="276" w:lineRule="auto"/>
        <w:ind w:left="284" w:firstLine="709"/>
        <w:rPr>
          <w:rFonts w:cs="Arial"/>
        </w:rPr>
      </w:pPr>
    </w:p>
    <w:p w14:paraId="72AA20D1" w14:textId="77777777" w:rsidR="000D38E4" w:rsidRPr="00AF3CFB" w:rsidRDefault="000D38E4" w:rsidP="000D38E4">
      <w:pPr>
        <w:pStyle w:val="KeinLeerraum"/>
        <w:spacing w:line="276" w:lineRule="auto"/>
        <w:ind w:left="284" w:firstLine="709"/>
        <w:rPr>
          <w:rFonts w:cs="Arial"/>
        </w:rPr>
      </w:pPr>
    </w:p>
    <w:p w14:paraId="37E2C5B8" w14:textId="77777777" w:rsidR="00D72333" w:rsidRPr="00AF3CFB" w:rsidRDefault="007F0F91" w:rsidP="000D38E4">
      <w:pPr>
        <w:pStyle w:val="berschrift3"/>
        <w:numPr>
          <w:ilvl w:val="0"/>
          <w:numId w:val="17"/>
        </w:numPr>
        <w:rPr>
          <w:rFonts w:cs="Arial"/>
        </w:rPr>
      </w:pPr>
      <w:r w:rsidRPr="00AF3CFB">
        <w:rPr>
          <w:rFonts w:cs="Arial"/>
        </w:rPr>
        <w:t>Gesamtlaufzeit in Monaten</w:t>
      </w:r>
      <w:r w:rsidR="00AD6DCA" w:rsidRPr="00AF3CFB">
        <w:rPr>
          <w:rFonts w:cs="Arial"/>
        </w:rPr>
        <w:t xml:space="preserve"> </w:t>
      </w:r>
    </w:p>
    <w:p w14:paraId="11C7E64F" w14:textId="77777777" w:rsidR="00D72333" w:rsidRPr="00AF3CFB" w:rsidRDefault="007F0F91" w:rsidP="000D38E4">
      <w:pPr>
        <w:pStyle w:val="Untertitel"/>
        <w:keepNext/>
        <w:ind w:firstLine="708"/>
        <w:rPr>
          <w:rFonts w:cs="Arial"/>
        </w:rPr>
      </w:pPr>
      <w:r w:rsidRPr="00AF3CFB">
        <w:rPr>
          <w:rFonts w:cs="Arial"/>
        </w:rPr>
        <w:t>(</w:t>
      </w:r>
      <w:r w:rsidR="00AD6DCA" w:rsidRPr="00AF3CFB">
        <w:rPr>
          <w:rFonts w:cs="Arial"/>
        </w:rPr>
        <w:t xml:space="preserve">max. </w:t>
      </w:r>
      <w:r w:rsidR="001058A0" w:rsidRPr="00AF3CFB">
        <w:rPr>
          <w:rFonts w:cs="Arial"/>
        </w:rPr>
        <w:t>12</w:t>
      </w:r>
      <w:r w:rsidRPr="00AF3CFB">
        <w:rPr>
          <w:rFonts w:cs="Arial"/>
        </w:rPr>
        <w:t xml:space="preserve"> Monate)</w:t>
      </w:r>
    </w:p>
    <w:sdt>
      <w:sdtPr>
        <w:rPr>
          <w:rFonts w:cs="Arial"/>
        </w:rPr>
        <w:id w:val="729351264"/>
        <w:placeholder>
          <w:docPart w:val="DefaultPlaceholder_-1854013440"/>
        </w:placeholder>
        <w:showingPlcHdr/>
      </w:sdtPr>
      <w:sdtEndPr/>
      <w:sdtContent>
        <w:p w14:paraId="3CDB1C99" w14:textId="77777777" w:rsidR="007F0F91" w:rsidRPr="00AF3CFB" w:rsidRDefault="00F906E0" w:rsidP="0074335D">
          <w:pPr>
            <w:pStyle w:val="KeinLeerraum"/>
            <w:ind w:firstLine="708"/>
            <w:rPr>
              <w:rFonts w:cs="Arial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3CE4E064" w14:textId="77777777" w:rsidR="0074335D" w:rsidRPr="00AF3CFB" w:rsidRDefault="0074335D" w:rsidP="009066D9">
      <w:pPr>
        <w:pStyle w:val="KeinLeerraum"/>
        <w:spacing w:line="276" w:lineRule="auto"/>
        <w:ind w:firstLine="708"/>
        <w:rPr>
          <w:rFonts w:cs="Arial"/>
        </w:rPr>
      </w:pPr>
    </w:p>
    <w:p w14:paraId="338128C2" w14:textId="77777777" w:rsidR="00D72333" w:rsidRPr="00AF3CFB" w:rsidRDefault="007F0F91" w:rsidP="000D38E4">
      <w:pPr>
        <w:pStyle w:val="berschrift3"/>
        <w:numPr>
          <w:ilvl w:val="0"/>
          <w:numId w:val="17"/>
        </w:numPr>
        <w:rPr>
          <w:rFonts w:eastAsia="Times New Roman" w:cs="Arial"/>
          <w:lang w:eastAsia="en-GB"/>
        </w:rPr>
      </w:pPr>
      <w:r w:rsidRPr="00AF3CFB">
        <w:rPr>
          <w:rFonts w:eastAsia="Times New Roman" w:cs="Arial"/>
          <w:lang w:eastAsia="en-GB"/>
        </w:rPr>
        <w:lastRenderedPageBreak/>
        <w:t>Projektstart</w:t>
      </w:r>
    </w:p>
    <w:p w14:paraId="7D055870" w14:textId="26557E59" w:rsidR="00D72333" w:rsidRPr="00AF3CFB" w:rsidRDefault="00071C8B" w:rsidP="000D38E4">
      <w:pPr>
        <w:pStyle w:val="Untertitel"/>
        <w:keepNext/>
        <w:ind w:left="708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>Frühestmöglicher</w:t>
      </w:r>
      <w:r w:rsidR="007F0F91" w:rsidRPr="00AF3CFB">
        <w:rPr>
          <w:rFonts w:eastAsia="Times New Roman" w:cs="Arial"/>
          <w:lang w:eastAsia="en-GB"/>
        </w:rPr>
        <w:t xml:space="preserve"> Start </w:t>
      </w:r>
      <w:r w:rsidR="00BC76DE" w:rsidRPr="00AF3CFB">
        <w:rPr>
          <w:rFonts w:eastAsia="Times New Roman" w:cs="Arial"/>
          <w:lang w:eastAsia="en-GB"/>
        </w:rPr>
        <w:t xml:space="preserve">ist der </w:t>
      </w:r>
      <w:r w:rsidR="007F0F91" w:rsidRPr="00AF3CFB">
        <w:rPr>
          <w:rFonts w:eastAsia="Times New Roman" w:cs="Arial"/>
          <w:lang w:eastAsia="en-GB"/>
        </w:rPr>
        <w:t>01.01.2026</w:t>
      </w:r>
      <w:r w:rsidR="00AD6DCA" w:rsidRPr="00AF3CFB">
        <w:rPr>
          <w:rFonts w:eastAsia="Times New Roman" w:cs="Arial"/>
          <w:lang w:eastAsia="en-GB"/>
        </w:rPr>
        <w:t>. Bei Abweichung bitte angeben und begründen</w:t>
      </w:r>
      <w:r w:rsidR="00BC76DE" w:rsidRPr="00AF3CFB">
        <w:rPr>
          <w:rFonts w:eastAsia="Times New Roman" w:cs="Arial"/>
          <w:lang w:eastAsia="en-GB"/>
        </w:rPr>
        <w:t>.</w:t>
      </w:r>
    </w:p>
    <w:p w14:paraId="511EC935" w14:textId="77777777" w:rsidR="007F0F91" w:rsidRPr="00AF3CFB" w:rsidRDefault="00071C8B" w:rsidP="0074335D">
      <w:pPr>
        <w:pStyle w:val="KeinLeerraum"/>
        <w:ind w:firstLine="708"/>
        <w:rPr>
          <w:rFonts w:eastAsia="Times New Roman" w:cs="Arial"/>
          <w:i/>
          <w:iCs/>
          <w:color w:val="161616"/>
          <w:sz w:val="26"/>
          <w:szCs w:val="26"/>
          <w:lang w:eastAsia="en-GB"/>
        </w:rPr>
      </w:pPr>
      <w:sdt>
        <w:sdtPr>
          <w:rPr>
            <w:rFonts w:eastAsia="Times New Roman" w:cs="Arial"/>
            <w:i/>
            <w:iCs/>
            <w:color w:val="161616"/>
            <w:sz w:val="26"/>
            <w:szCs w:val="26"/>
            <w:lang w:eastAsia="en-GB"/>
          </w:rPr>
          <w:id w:val="694814792"/>
          <w:placeholder>
            <w:docPart w:val="DefaultPlaceholder_-1854013440"/>
          </w:placeholder>
          <w:showingPlcHdr/>
        </w:sdtPr>
        <w:sdtEndPr/>
        <w:sdtContent>
          <w:r w:rsidR="00F906E0" w:rsidRPr="00AF3CFB">
            <w:rPr>
              <w:rFonts w:cs="Arial"/>
            </w:rPr>
            <w:t>Klicken oder tippen Sie hier, um Text einzugeben.</w:t>
          </w:r>
        </w:sdtContent>
      </w:sdt>
    </w:p>
    <w:p w14:paraId="2519CE4C" w14:textId="77777777" w:rsidR="0074335D" w:rsidRPr="00AF3CFB" w:rsidRDefault="0074335D" w:rsidP="009066D9">
      <w:pPr>
        <w:pStyle w:val="KeinLeerraum"/>
        <w:spacing w:line="276" w:lineRule="auto"/>
        <w:ind w:firstLine="708"/>
        <w:rPr>
          <w:rFonts w:eastAsia="Times New Roman" w:cs="Arial"/>
          <w:i/>
          <w:iCs/>
          <w:color w:val="161616"/>
          <w:szCs w:val="26"/>
          <w:lang w:eastAsia="en-GB"/>
        </w:rPr>
      </w:pPr>
    </w:p>
    <w:p w14:paraId="6A0BFD7E" w14:textId="77777777" w:rsidR="007F0F91" w:rsidRPr="00AF3CFB" w:rsidRDefault="007F0F91" w:rsidP="0074335D">
      <w:pPr>
        <w:pStyle w:val="berschrift3"/>
        <w:numPr>
          <w:ilvl w:val="0"/>
          <w:numId w:val="17"/>
        </w:numPr>
        <w:rPr>
          <w:rFonts w:eastAsia="Times New Roman" w:cs="Arial"/>
          <w:lang w:eastAsia="en-GB"/>
        </w:rPr>
      </w:pPr>
      <w:r w:rsidRPr="00AF3CFB">
        <w:rPr>
          <w:rFonts w:eastAsia="Times New Roman" w:cs="Arial"/>
          <w:lang w:eastAsia="en-GB"/>
        </w:rPr>
        <w:t>Finanzvolumen</w:t>
      </w:r>
    </w:p>
    <w:p w14:paraId="6908BA57" w14:textId="77777777" w:rsidR="00D72333" w:rsidRPr="00AF3CFB" w:rsidRDefault="007F0F91" w:rsidP="0074335D">
      <w:pPr>
        <w:pStyle w:val="Untertitel"/>
        <w:ind w:left="708"/>
        <w:rPr>
          <w:rFonts w:cs="Arial"/>
        </w:rPr>
      </w:pPr>
      <w:r w:rsidRPr="00AF3CFB">
        <w:rPr>
          <w:rFonts w:cs="Arial"/>
        </w:rPr>
        <w:t xml:space="preserve">Bitte geben Sie eine Aufschlüsselung der </w:t>
      </w:r>
      <w:r w:rsidR="00AD6DCA" w:rsidRPr="00AF3CFB">
        <w:rPr>
          <w:rFonts w:cs="Arial"/>
        </w:rPr>
        <w:t>Sachmi</w:t>
      </w:r>
      <w:r w:rsidR="00F906E0" w:rsidRPr="00AF3CFB">
        <w:rPr>
          <w:rFonts w:cs="Arial"/>
        </w:rPr>
        <w:t>t</w:t>
      </w:r>
      <w:r w:rsidR="00AD6DCA" w:rsidRPr="00AF3CFB">
        <w:rPr>
          <w:rFonts w:cs="Arial"/>
        </w:rPr>
        <w:t>tel</w:t>
      </w:r>
      <w:r w:rsidRPr="00AF3CFB">
        <w:rPr>
          <w:rFonts w:cs="Arial"/>
        </w:rPr>
        <w:t xml:space="preserve"> nach Kalenderjahr und Partner an.</w:t>
      </w:r>
      <w:r w:rsidR="00D67852" w:rsidRPr="00AF3CFB">
        <w:rPr>
          <w:rFonts w:cs="Arial"/>
        </w:rPr>
        <w:t xml:space="preserve"> Füllen Sie dafür die Anlage DTT1_Finanzkalkulation.xlsx aus.</w:t>
      </w:r>
    </w:p>
    <w:p w14:paraId="0EE18735" w14:textId="77777777" w:rsidR="0074335D" w:rsidRPr="00AF3CFB" w:rsidRDefault="0074335D" w:rsidP="0074335D">
      <w:pPr>
        <w:rPr>
          <w:rFonts w:ascii="Arial" w:hAnsi="Arial" w:cs="Arial"/>
        </w:rPr>
      </w:pPr>
    </w:p>
    <w:p w14:paraId="7D0CA96F" w14:textId="77777777" w:rsidR="0074335D" w:rsidRPr="00AF3CFB" w:rsidRDefault="007F0F91" w:rsidP="00FB21A5">
      <w:pPr>
        <w:pStyle w:val="berschrift2"/>
        <w:rPr>
          <w:rFonts w:cs="Arial"/>
        </w:rPr>
      </w:pPr>
      <w:r w:rsidRPr="00AF3CFB">
        <w:rPr>
          <w:rFonts w:cs="Arial"/>
        </w:rPr>
        <w:t>Informationen zum</w:t>
      </w:r>
      <w:r w:rsidR="00BC76DE" w:rsidRPr="00AF3CFB">
        <w:rPr>
          <w:rFonts w:cs="Arial"/>
        </w:rPr>
        <w:t>/zur</w:t>
      </w:r>
      <w:r w:rsidRPr="00AF3CFB">
        <w:rPr>
          <w:rFonts w:cs="Arial"/>
        </w:rPr>
        <w:t xml:space="preserve"> Antragsteller</w:t>
      </w:r>
      <w:r w:rsidR="00BC76DE" w:rsidRPr="00AF3CFB">
        <w:rPr>
          <w:rFonts w:cs="Arial"/>
        </w:rPr>
        <w:t>:in</w:t>
      </w:r>
    </w:p>
    <w:p w14:paraId="69CCF577" w14:textId="77777777" w:rsidR="00422245" w:rsidRPr="00AF3CFB" w:rsidRDefault="007F0F91" w:rsidP="00FB21A5">
      <w:pPr>
        <w:pStyle w:val="berschrift5"/>
        <w:keepNext/>
        <w:numPr>
          <w:ilvl w:val="0"/>
          <w:numId w:val="18"/>
        </w:numPr>
        <w:rPr>
          <w:rFonts w:ascii="Arial" w:hAnsi="Arial" w:cs="Arial"/>
        </w:rPr>
      </w:pPr>
      <w:r w:rsidRPr="00AF3CFB">
        <w:rPr>
          <w:rFonts w:ascii="Arial" w:hAnsi="Arial" w:cs="Arial"/>
        </w:rPr>
        <w:t>Name</w:t>
      </w:r>
    </w:p>
    <w:sdt>
      <w:sdtPr>
        <w:rPr>
          <w:rFonts w:cs="Arial"/>
          <w:color w:val="161616"/>
          <w:sz w:val="28"/>
          <w:szCs w:val="28"/>
        </w:rPr>
        <w:id w:val="1708834980"/>
        <w:placeholder>
          <w:docPart w:val="DefaultPlaceholder_-1854013440"/>
        </w:placeholder>
        <w:showingPlcHdr/>
      </w:sdtPr>
      <w:sdtEndPr/>
      <w:sdtContent>
        <w:p w14:paraId="76F1D707" w14:textId="77777777" w:rsidR="00422245" w:rsidRPr="00AF3CFB" w:rsidRDefault="00F906E0" w:rsidP="00FB21A5">
          <w:pPr>
            <w:pStyle w:val="KeinLeerraum"/>
            <w:keepNext/>
            <w:ind w:firstLine="708"/>
            <w:rPr>
              <w:rFonts w:cs="Arial"/>
              <w:color w:val="161616"/>
              <w:sz w:val="28"/>
              <w:szCs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36D330F6" w14:textId="77777777" w:rsidR="00422245" w:rsidRPr="00AF3CFB" w:rsidRDefault="007F0F91" w:rsidP="00FB21A5">
      <w:pPr>
        <w:pStyle w:val="berschrift5"/>
        <w:keepNext/>
        <w:numPr>
          <w:ilvl w:val="0"/>
          <w:numId w:val="18"/>
        </w:numPr>
        <w:rPr>
          <w:rFonts w:ascii="Arial" w:hAnsi="Arial" w:cs="Arial"/>
        </w:rPr>
      </w:pPr>
      <w:r w:rsidRPr="00AF3CFB">
        <w:rPr>
          <w:rFonts w:ascii="Arial" w:hAnsi="Arial" w:cs="Arial"/>
        </w:rPr>
        <w:t>E</w:t>
      </w:r>
      <w:r w:rsidR="00422245" w:rsidRPr="00AF3CFB">
        <w:rPr>
          <w:rFonts w:ascii="Arial" w:hAnsi="Arial" w:cs="Arial"/>
        </w:rPr>
        <w:t>-M</w:t>
      </w:r>
      <w:r w:rsidRPr="00AF3CFB">
        <w:rPr>
          <w:rFonts w:ascii="Arial" w:hAnsi="Arial" w:cs="Arial"/>
        </w:rPr>
        <w:t>ail</w:t>
      </w:r>
      <w:r w:rsidR="00BC76DE" w:rsidRPr="00AF3CFB">
        <w:rPr>
          <w:rFonts w:ascii="Arial" w:hAnsi="Arial" w:cs="Arial"/>
        </w:rPr>
        <w:t>-Adresse</w:t>
      </w:r>
    </w:p>
    <w:sdt>
      <w:sdtPr>
        <w:rPr>
          <w:rFonts w:cs="Arial"/>
          <w:color w:val="161616"/>
          <w:sz w:val="28"/>
          <w:szCs w:val="28"/>
        </w:rPr>
        <w:id w:val="-1245727594"/>
        <w:placeholder>
          <w:docPart w:val="DefaultPlaceholder_-1854013440"/>
        </w:placeholder>
        <w:showingPlcHdr/>
      </w:sdtPr>
      <w:sdtEndPr/>
      <w:sdtContent>
        <w:p w14:paraId="5F0A2C4D" w14:textId="77777777" w:rsidR="007F0F91" w:rsidRPr="00AF3CFB" w:rsidRDefault="00F906E0" w:rsidP="00FB21A5">
          <w:pPr>
            <w:pStyle w:val="KeinLeerraum"/>
            <w:keepNext/>
            <w:ind w:firstLine="708"/>
            <w:rPr>
              <w:rFonts w:cs="Arial"/>
              <w:color w:val="161616"/>
              <w:sz w:val="28"/>
              <w:szCs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24526522" w14:textId="77777777" w:rsidR="00422245" w:rsidRPr="00AF3CFB" w:rsidRDefault="007F0F91" w:rsidP="00FB21A5">
      <w:pPr>
        <w:pStyle w:val="berschrift5"/>
        <w:keepNext/>
        <w:numPr>
          <w:ilvl w:val="0"/>
          <w:numId w:val="18"/>
        </w:numPr>
        <w:rPr>
          <w:rFonts w:ascii="Arial" w:hAnsi="Arial" w:cs="Arial"/>
        </w:rPr>
      </w:pPr>
      <w:r w:rsidRPr="00AF3CFB">
        <w:rPr>
          <w:rFonts w:ascii="Arial" w:hAnsi="Arial" w:cs="Arial"/>
        </w:rPr>
        <w:t>Institut</w:t>
      </w:r>
      <w:r w:rsidR="00BC76DE" w:rsidRPr="00AF3CFB">
        <w:rPr>
          <w:rFonts w:ascii="Arial" w:hAnsi="Arial" w:cs="Arial"/>
        </w:rPr>
        <w:t>ion</w:t>
      </w:r>
    </w:p>
    <w:sdt>
      <w:sdtPr>
        <w:rPr>
          <w:rFonts w:cs="Arial"/>
          <w:color w:val="161616"/>
          <w:sz w:val="28"/>
          <w:szCs w:val="28"/>
        </w:rPr>
        <w:id w:val="936563574"/>
        <w:placeholder>
          <w:docPart w:val="DefaultPlaceholder_-1854013440"/>
        </w:placeholder>
        <w:showingPlcHdr/>
      </w:sdtPr>
      <w:sdtEndPr/>
      <w:sdtContent>
        <w:p w14:paraId="07FE970E" w14:textId="77777777" w:rsidR="00F906E0" w:rsidRPr="00AF3CFB" w:rsidRDefault="00F906E0" w:rsidP="00FB21A5">
          <w:pPr>
            <w:pStyle w:val="KeinLeerraum"/>
            <w:keepNext/>
            <w:ind w:firstLine="708"/>
            <w:rPr>
              <w:rFonts w:cs="Arial"/>
              <w:color w:val="161616"/>
              <w:sz w:val="28"/>
              <w:szCs w:val="28"/>
            </w:rPr>
          </w:pPr>
          <w:r w:rsidRPr="00AF3CFB">
            <w:rPr>
              <w:rFonts w:cs="Arial"/>
            </w:rPr>
            <w:t>Klicken oder tippen Sie hier, um Text einzugeben.</w:t>
          </w:r>
        </w:p>
      </w:sdtContent>
    </w:sdt>
    <w:p w14:paraId="4CF5B56C" w14:textId="77777777" w:rsidR="009066D9" w:rsidRPr="00AF3CFB" w:rsidRDefault="009066D9" w:rsidP="00FB21A5">
      <w:pPr>
        <w:pStyle w:val="KeinLeerraum"/>
        <w:keepNext/>
        <w:rPr>
          <w:rFonts w:cs="Arial"/>
        </w:rPr>
      </w:pPr>
    </w:p>
    <w:p w14:paraId="093DD910" w14:textId="77777777" w:rsidR="007F0F91" w:rsidRPr="00AF3CFB" w:rsidRDefault="007F0F91" w:rsidP="00FB21A5">
      <w:pPr>
        <w:pStyle w:val="KeinLeerraum"/>
        <w:keepNext/>
        <w:rPr>
          <w:rFonts w:cs="Arial"/>
        </w:rPr>
      </w:pPr>
      <w:r w:rsidRPr="00AF3CFB">
        <w:rPr>
          <w:rFonts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623A78" wp14:editId="2869EF4D">
                <wp:simplePos x="0" y="0"/>
                <wp:positionH relativeFrom="margin">
                  <wp:align>left</wp:align>
                </wp:positionH>
                <wp:positionV relativeFrom="paragraph">
                  <wp:posOffset>128905</wp:posOffset>
                </wp:positionV>
                <wp:extent cx="5955475" cy="2771775"/>
                <wp:effectExtent l="0" t="0" r="26670" b="28575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475" cy="2771775"/>
                        </a:xfrm>
                        <a:prstGeom prst="rect">
                          <a:avLst/>
                        </a:prstGeom>
                        <a:solidFill>
                          <a:srgbClr val="61C63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48CEB" w14:textId="77777777" w:rsidR="007F0F91" w:rsidRPr="00AF3CFB" w:rsidRDefault="007F0F91" w:rsidP="009066D9">
                            <w:pPr>
                              <w:pStyle w:val="berschrift2"/>
                              <w:rPr>
                                <w:rFonts w:cs="Arial"/>
                                <w:color w:val="000000" w:themeColor="text1"/>
                              </w:rPr>
                            </w:pPr>
                            <w:r w:rsidRPr="00AF3CFB">
                              <w:rPr>
                                <w:rFonts w:cs="Arial"/>
                                <w:color w:val="000000" w:themeColor="text1"/>
                              </w:rPr>
                              <w:t>Bestätigungen</w:t>
                            </w:r>
                          </w:p>
                          <w:p w14:paraId="7C4F0D6D" w14:textId="77777777" w:rsidR="007F0F91" w:rsidRPr="00AF3CFB" w:rsidRDefault="007F0F91" w:rsidP="007F0F91">
                            <w:pPr>
                              <w:pStyle w:val="berschrift5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161616"/>
                                <w:sz w:val="24"/>
                                <w:szCs w:val="24"/>
                                <w:lang w:val="de-DE"/>
                              </w:rPr>
                            </w:pPr>
                          </w:p>
                          <w:p w14:paraId="7FC30AC0" w14:textId="77777777" w:rsidR="007F0F91" w:rsidRPr="00AF3CFB" w:rsidRDefault="007F0F91" w:rsidP="007F0F91">
                            <w:pPr>
                              <w:pStyle w:val="berschrift5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 w:val="0"/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b w:val="0"/>
                                <w:color w:val="161616"/>
                                <w:sz w:val="24"/>
                                <w:szCs w:val="24"/>
                                <w:lang w:val="de-DE"/>
                              </w:rPr>
                              <w:t xml:space="preserve">Durch die Einreichung des </w:t>
                            </w:r>
                            <w:r w:rsidR="00F906E0" w:rsidRPr="00AF3CFB">
                              <w:rPr>
                                <w:rFonts w:ascii="Arial" w:hAnsi="Arial" w:cs="Arial"/>
                                <w:b w:val="0"/>
                                <w:color w:val="161616"/>
                                <w:sz w:val="24"/>
                                <w:szCs w:val="24"/>
                                <w:lang w:val="de-DE"/>
                              </w:rPr>
                              <w:t>Topic Table</w:t>
                            </w:r>
                            <w:r w:rsidRPr="00AF3CFB">
                              <w:rPr>
                                <w:rFonts w:ascii="Arial" w:hAnsi="Arial" w:cs="Arial"/>
                                <w:b w:val="0"/>
                                <w:color w:val="161616"/>
                                <w:sz w:val="24"/>
                                <w:szCs w:val="24"/>
                                <w:lang w:val="de-DE"/>
                              </w:rPr>
                              <w:t xml:space="preserve"> Antrags stimme ich den folgenden Punkten zu:</w:t>
                            </w:r>
                          </w:p>
                          <w:p w14:paraId="78806733" w14:textId="77777777" w:rsidR="007F0F91" w:rsidRPr="00AF3CFB" w:rsidRDefault="007F0F91" w:rsidP="00F906E0">
                            <w:pPr>
                              <w:pStyle w:val="StandardWeb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Die antragstellende Institution ist ein Partner von NFDI4Biodiversity</w:t>
                            </w:r>
                          </w:p>
                          <w:p w14:paraId="71040EAE" w14:textId="77777777" w:rsidR="007F0F91" w:rsidRPr="00AF3CFB" w:rsidRDefault="007F0F91" w:rsidP="00F906E0">
                            <w:pPr>
                              <w:pStyle w:val="StandardWeb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Ich stimme der Verarbeitung meiner Daten nach der Datenschutz</w:t>
                            </w:r>
                            <w:r w:rsidR="00422245"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richt</w:t>
                            </w: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linie zu</w:t>
                            </w:r>
                            <w:r w:rsidR="00104355"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r</w:t>
                            </w: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 xml:space="preserve"> Antragseinreichung zu: </w:t>
                            </w:r>
                            <w:r w:rsidR="00422245"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DTT2_Datenschutz.pdf</w:t>
                            </w:r>
                          </w:p>
                          <w:p w14:paraId="43B40C7E" w14:textId="77777777" w:rsidR="007F0F91" w:rsidRPr="00AF3CFB" w:rsidRDefault="007F0F91" w:rsidP="00F906E0">
                            <w:pPr>
                              <w:pStyle w:val="StandardWeb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color w:val="161616"/>
                                <w:lang w:val="de-DE"/>
                              </w:rPr>
                              <w:t>Ich stimme der Weitergabe des beiliegenden Antrages an die am Auswahlprozess beteiligten Personen und Institutionen zu.</w:t>
                            </w:r>
                          </w:p>
                          <w:p w14:paraId="6D500B2C" w14:textId="6ADE3B8C" w:rsidR="00AD6DCA" w:rsidRPr="00AF3CFB" w:rsidRDefault="00AD6DCA" w:rsidP="00F906E0">
                            <w:pPr>
                              <w:pStyle w:val="StandardWeb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lang w:val="de-DE"/>
                              </w:rPr>
                            </w:pPr>
                            <w:r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>Ich stimme der Veröffentlichung meiner E-Mail-Adresse/der E-Mail-Adresse des Ansprechpartners</w:t>
                            </w:r>
                            <w:r w:rsidR="00BC76DE"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>/der Ansprechpartnerin</w:t>
                            </w:r>
                            <w:r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 xml:space="preserve"> auf der Knowledge Base und der Website zum Zweck der Kontaktaufnahme von Interessent</w:t>
                            </w:r>
                            <w:r w:rsidR="00BA7A75"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>en/Interessent</w:t>
                            </w:r>
                            <w:r w:rsidR="00BC76DE"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>innen</w:t>
                            </w:r>
                            <w:r w:rsidRPr="00AF3CFB">
                              <w:rPr>
                                <w:rFonts w:ascii="Arial" w:hAnsi="Arial" w:cs="Arial"/>
                                <w:color w:val="172B4D"/>
                                <w:lang w:val="de-DE"/>
                              </w:rPr>
                              <w:t xml:space="preserve"> zu.</w:t>
                            </w:r>
                          </w:p>
                          <w:p w14:paraId="32C9892D" w14:textId="77777777" w:rsidR="007F0F91" w:rsidRPr="00E40498" w:rsidRDefault="007F0F91" w:rsidP="007F0F91">
                            <w:pPr>
                              <w:spacing w:after="0" w:line="240" w:lineRule="auto"/>
                              <w:outlineLvl w:val="4"/>
                              <w:rPr>
                                <w:rFonts w:ascii="Work Sans" w:eastAsia="Times New Roman" w:hAnsi="Work Sans" w:cs="Times New Roman"/>
                                <w:b/>
                                <w:bCs/>
                                <w:sz w:val="24"/>
                                <w:szCs w:val="24"/>
                                <w:lang w:eastAsia="en-GB"/>
                              </w:rPr>
                            </w:pPr>
                          </w:p>
                          <w:p w14:paraId="78A0564A" w14:textId="77777777" w:rsidR="007F0F91" w:rsidRPr="00AD6DCA" w:rsidRDefault="007F0F91" w:rsidP="007F0F91">
                            <w:pPr>
                              <w:jc w:val="center"/>
                              <w:rPr>
                                <w:rFonts w:ascii="Work Sans" w:hAnsi="Work San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623A78" id="Rechteck 1" o:spid="_x0000_s1026" style="position:absolute;margin-left:0;margin-top:10.15pt;width:468.95pt;height:218.25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" fillcolor="#61c634" strokecolor="#1f4d78 [1604]" strokeweight="1pt">
                <v:textbox>
                  <w:txbxContent>
                    <w:p w14:paraId="72748CEB" w14:textId="77777777" w:rsidR="007F0F91" w:rsidRPr="00AF3CFB" w:rsidRDefault="007F0F91" w:rsidP="009066D9">
                      <w:pPr>
                        <w:pStyle w:val="berschrift2"/>
                        <w:rPr>
                          <w:rFonts w:cs="Arial"/>
                          <w:color w:val="000000" w:themeColor="text1"/>
                        </w:rPr>
                      </w:pPr>
                      <w:r w:rsidRPr="00AF3CFB">
                        <w:rPr>
                          <w:rFonts w:cs="Arial"/>
                          <w:color w:val="000000" w:themeColor="text1"/>
                        </w:rPr>
                        <w:t>Bestätigungen</w:t>
                      </w:r>
                    </w:p>
                    <w:p w14:paraId="7C4F0D6D" w14:textId="77777777" w:rsidR="007F0F91" w:rsidRPr="00AF3CFB" w:rsidRDefault="007F0F91" w:rsidP="007F0F91">
                      <w:pPr>
                        <w:pStyle w:val="berschrift5"/>
                        <w:spacing w:before="0" w:beforeAutospacing="0" w:after="0" w:afterAutospacing="0"/>
                        <w:rPr>
                          <w:rFonts w:ascii="Arial" w:hAnsi="Arial" w:cs="Arial"/>
                          <w:color w:val="161616"/>
                          <w:sz w:val="24"/>
                          <w:szCs w:val="24"/>
                          <w:lang w:val="de-DE"/>
                        </w:rPr>
                      </w:pPr>
                    </w:p>
                    <w:p w14:paraId="7FC30AC0" w14:textId="77777777" w:rsidR="007F0F91" w:rsidRPr="00AF3CFB" w:rsidRDefault="007F0F91" w:rsidP="007F0F91">
                      <w:pPr>
                        <w:pStyle w:val="berschrift5"/>
                        <w:spacing w:before="0" w:beforeAutospacing="0" w:after="0" w:afterAutospacing="0"/>
                        <w:rPr>
                          <w:rFonts w:ascii="Arial" w:hAnsi="Arial" w:cs="Arial"/>
                          <w:b w:val="0"/>
                          <w:sz w:val="24"/>
                          <w:szCs w:val="24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b w:val="0"/>
                          <w:color w:val="161616"/>
                          <w:sz w:val="24"/>
                          <w:szCs w:val="24"/>
                          <w:lang w:val="de-DE"/>
                        </w:rPr>
                        <w:t xml:space="preserve">Durch die Einreichung des </w:t>
                      </w:r>
                      <w:r w:rsidR="00F906E0" w:rsidRPr="00AF3CFB">
                        <w:rPr>
                          <w:rFonts w:ascii="Arial" w:hAnsi="Arial" w:cs="Arial"/>
                          <w:b w:val="0"/>
                          <w:color w:val="161616"/>
                          <w:sz w:val="24"/>
                          <w:szCs w:val="24"/>
                          <w:lang w:val="de-DE"/>
                        </w:rPr>
                        <w:t>Topic Table</w:t>
                      </w:r>
                      <w:r w:rsidRPr="00AF3CFB">
                        <w:rPr>
                          <w:rFonts w:ascii="Arial" w:hAnsi="Arial" w:cs="Arial"/>
                          <w:b w:val="0"/>
                          <w:color w:val="161616"/>
                          <w:sz w:val="24"/>
                          <w:szCs w:val="24"/>
                          <w:lang w:val="de-DE"/>
                        </w:rPr>
                        <w:t xml:space="preserve"> Antrags stimme ich den folgenden Punkten zu:</w:t>
                      </w:r>
                    </w:p>
                    <w:p w14:paraId="78806733" w14:textId="77777777" w:rsidR="007F0F91" w:rsidRPr="00AF3CFB" w:rsidRDefault="007F0F91" w:rsidP="00F906E0">
                      <w:pPr>
                        <w:pStyle w:val="StandardWeb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Die antragstellende Institution ist ein Partner von NFDI4Biodiversity</w:t>
                      </w:r>
                    </w:p>
                    <w:p w14:paraId="71040EAE" w14:textId="77777777" w:rsidR="007F0F91" w:rsidRPr="00AF3CFB" w:rsidRDefault="007F0F91" w:rsidP="00F906E0">
                      <w:pPr>
                        <w:pStyle w:val="StandardWeb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Ich stimme der Verarbeitung meiner Daten nach der Datenschutz</w:t>
                      </w:r>
                      <w:r w:rsidR="00422245"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richt</w:t>
                      </w: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linie zu</w:t>
                      </w:r>
                      <w:r w:rsidR="00104355"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r</w:t>
                      </w: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 xml:space="preserve"> Antragseinreichung zu: </w:t>
                      </w:r>
                      <w:r w:rsidR="00422245"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DTT2_Datenschutz.pdf</w:t>
                      </w:r>
                    </w:p>
                    <w:p w14:paraId="43B40C7E" w14:textId="77777777" w:rsidR="007F0F91" w:rsidRPr="00AF3CFB" w:rsidRDefault="007F0F91" w:rsidP="00F906E0">
                      <w:pPr>
                        <w:pStyle w:val="StandardWeb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color w:val="161616"/>
                          <w:lang w:val="de-DE"/>
                        </w:rPr>
                        <w:t>Ich stimme der Weitergabe des beiliegenden Antrages an die am Auswahlprozess beteiligten Personen und Institutionen zu.</w:t>
                      </w:r>
                    </w:p>
                    <w:p w14:paraId="6D500B2C" w14:textId="6ADE3B8C" w:rsidR="00AD6DCA" w:rsidRPr="00AF3CFB" w:rsidRDefault="00AD6DCA" w:rsidP="00F906E0">
                      <w:pPr>
                        <w:pStyle w:val="StandardWeb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lang w:val="de-DE"/>
                        </w:rPr>
                      </w:pPr>
                      <w:r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>Ich stimme der Veröffentlichung meiner E-Mail-Adresse/der E-Mail-Adresse des Ansprechpartners</w:t>
                      </w:r>
                      <w:r w:rsidR="00BC76DE"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>/der Ansprechpartnerin</w:t>
                      </w:r>
                      <w:r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 xml:space="preserve"> auf der Knowledge Base und der Website zum Zweck der Kontaktaufnahme von Interessent</w:t>
                      </w:r>
                      <w:r w:rsidR="00BA7A75"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>en/Interessent</w:t>
                      </w:r>
                      <w:r w:rsidR="00BC76DE"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>innen</w:t>
                      </w:r>
                      <w:r w:rsidRPr="00AF3CFB">
                        <w:rPr>
                          <w:rFonts w:ascii="Arial" w:hAnsi="Arial" w:cs="Arial"/>
                          <w:color w:val="172B4D"/>
                          <w:lang w:val="de-DE"/>
                        </w:rPr>
                        <w:t xml:space="preserve"> zu.</w:t>
                      </w:r>
                    </w:p>
                    <w:p w14:paraId="32C9892D" w14:textId="77777777" w:rsidR="007F0F91" w:rsidRPr="00E40498" w:rsidRDefault="007F0F91" w:rsidP="007F0F91">
                      <w:pPr>
                        <w:spacing w:after="0" w:line="240" w:lineRule="auto"/>
                        <w:outlineLvl w:val="4"/>
                        <w:rPr>
                          <w:rFonts w:ascii="Work Sans" w:eastAsia="Times New Roman" w:hAnsi="Work Sans" w:cs="Times New Roman"/>
                          <w:b/>
                          <w:bCs/>
                          <w:sz w:val="24"/>
                          <w:szCs w:val="24"/>
                          <w:lang w:eastAsia="en-GB"/>
                        </w:rPr>
                      </w:pPr>
                    </w:p>
                    <w:p w14:paraId="78A0564A" w14:textId="77777777" w:rsidR="007F0F91" w:rsidRPr="00AD6DCA" w:rsidRDefault="007F0F91" w:rsidP="007F0F91">
                      <w:pPr>
                        <w:jc w:val="center"/>
                        <w:rPr>
                          <w:rFonts w:ascii="Work Sans" w:hAnsi="Work Sans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7F0F91" w:rsidRPr="00AF3CFB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C2629" w14:textId="77777777" w:rsidR="0030061E" w:rsidRDefault="0030061E" w:rsidP="00CD3AE6">
      <w:pPr>
        <w:spacing w:after="0" w:line="240" w:lineRule="auto"/>
      </w:pPr>
      <w:r>
        <w:separator/>
      </w:r>
    </w:p>
  </w:endnote>
  <w:endnote w:type="continuationSeparator" w:id="0">
    <w:p w14:paraId="26B9EFA0" w14:textId="77777777" w:rsidR="0030061E" w:rsidRDefault="0030061E" w:rsidP="00CD3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4748123"/>
      <w:docPartObj>
        <w:docPartGallery w:val="Page Numbers (Bottom of Page)"/>
        <w:docPartUnique/>
      </w:docPartObj>
    </w:sdtPr>
    <w:sdtEndPr/>
    <w:sdtContent>
      <w:p w14:paraId="347F8268" w14:textId="5A1539C6" w:rsidR="00CD3AE6" w:rsidRDefault="00CD3AE6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58AF">
          <w:rPr>
            <w:noProof/>
          </w:rPr>
          <w:t>6</w:t>
        </w:r>
        <w:r>
          <w:fldChar w:fldCharType="end"/>
        </w:r>
      </w:p>
    </w:sdtContent>
  </w:sdt>
  <w:p w14:paraId="1ABA9B16" w14:textId="77777777" w:rsidR="00CD3AE6" w:rsidRDefault="00CD3AE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2666F" w14:textId="77777777" w:rsidR="0030061E" w:rsidRDefault="0030061E" w:rsidP="00CD3AE6">
      <w:pPr>
        <w:spacing w:after="0" w:line="240" w:lineRule="auto"/>
      </w:pPr>
      <w:r>
        <w:separator/>
      </w:r>
    </w:p>
  </w:footnote>
  <w:footnote w:type="continuationSeparator" w:id="0">
    <w:p w14:paraId="1F84A596" w14:textId="77777777" w:rsidR="0030061E" w:rsidRDefault="0030061E" w:rsidP="00CD3A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219FE" w14:textId="77777777" w:rsidR="00CD3AE6" w:rsidRDefault="00071C8B">
    <w:pPr>
      <w:pStyle w:val="Kopfzeile"/>
    </w:pPr>
    <w:r>
      <w:pict w14:anchorId="728EFC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77.75pt;height:46.5pt">
          <v:imagedata r:id="rId1" o:title="NFDI_4_Biodiversity___Logo+Claim_Positiv"/>
        </v:shape>
      </w:pict>
    </w:r>
  </w:p>
  <w:p w14:paraId="45BBE171" w14:textId="77777777" w:rsidR="00CD3AE6" w:rsidRDefault="00CD3AE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47084"/>
    <w:multiLevelType w:val="hybridMultilevel"/>
    <w:tmpl w:val="F6605C5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8197D"/>
    <w:multiLevelType w:val="multilevel"/>
    <w:tmpl w:val="A54A9E9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13664C"/>
    <w:multiLevelType w:val="hybridMultilevel"/>
    <w:tmpl w:val="82B4A75E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8C76088"/>
    <w:multiLevelType w:val="hybridMultilevel"/>
    <w:tmpl w:val="771037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1BD8"/>
    <w:multiLevelType w:val="hybridMultilevel"/>
    <w:tmpl w:val="5CF47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D7C54"/>
    <w:multiLevelType w:val="hybridMultilevel"/>
    <w:tmpl w:val="049AE0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76F61"/>
    <w:multiLevelType w:val="hybridMultilevel"/>
    <w:tmpl w:val="6B96EA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161475"/>
    <w:multiLevelType w:val="hybridMultilevel"/>
    <w:tmpl w:val="44000E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C83635"/>
    <w:multiLevelType w:val="hybridMultilevel"/>
    <w:tmpl w:val="825ED8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15231D"/>
    <w:multiLevelType w:val="multilevel"/>
    <w:tmpl w:val="C8D4E1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D970D31"/>
    <w:multiLevelType w:val="hybridMultilevel"/>
    <w:tmpl w:val="2E62B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4F3A29"/>
    <w:multiLevelType w:val="multilevel"/>
    <w:tmpl w:val="A54A9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89114C"/>
    <w:multiLevelType w:val="hybridMultilevel"/>
    <w:tmpl w:val="9FDE9586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3EB3120"/>
    <w:multiLevelType w:val="hybridMultilevel"/>
    <w:tmpl w:val="874CD0E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A41AD5"/>
    <w:multiLevelType w:val="hybridMultilevel"/>
    <w:tmpl w:val="9A74D548"/>
    <w:lvl w:ilvl="0" w:tplc="3CD06972">
      <w:start w:val="12"/>
      <w:numFmt w:val="bullet"/>
      <w:lvlText w:val="-"/>
      <w:lvlJc w:val="left"/>
      <w:pPr>
        <w:ind w:left="720" w:hanging="360"/>
      </w:pPr>
      <w:rPr>
        <w:rFonts w:ascii="Work Sans" w:eastAsia="Times New Roman" w:hAnsi="Work Sans" w:cs="Arial" w:hint="default"/>
        <w:color w:val="1616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200B0"/>
    <w:multiLevelType w:val="multilevel"/>
    <w:tmpl w:val="A54A9E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484BF6"/>
    <w:multiLevelType w:val="multilevel"/>
    <w:tmpl w:val="A54A9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700531"/>
    <w:multiLevelType w:val="hybridMultilevel"/>
    <w:tmpl w:val="BE487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  <w:lvlOverride w:ilvl="0">
      <w:lvl w:ilvl="0">
        <w:numFmt w:val="lowerLetter"/>
        <w:lvlText w:val="%1."/>
        <w:lvlJc w:val="left"/>
      </w:lvl>
    </w:lvlOverride>
  </w:num>
  <w:num w:numId="3">
    <w:abstractNumId w:val="8"/>
  </w:num>
  <w:num w:numId="4">
    <w:abstractNumId w:val="16"/>
  </w:num>
  <w:num w:numId="5">
    <w:abstractNumId w:val="15"/>
    <w:lvlOverride w:ilvl="0">
      <w:lvl w:ilvl="0">
        <w:numFmt w:val="decimal"/>
        <w:lvlText w:val="%1."/>
        <w:lvlJc w:val="left"/>
      </w:lvl>
    </w:lvlOverride>
  </w:num>
  <w:num w:numId="6">
    <w:abstractNumId w:val="1"/>
    <w:lvlOverride w:ilvl="0">
      <w:lvl w:ilvl="0">
        <w:numFmt w:val="decimal"/>
        <w:lvlText w:val="%1."/>
        <w:lvlJc w:val="left"/>
      </w:lvl>
    </w:lvlOverride>
  </w:num>
  <w:num w:numId="7">
    <w:abstractNumId w:val="9"/>
  </w:num>
  <w:num w:numId="8">
    <w:abstractNumId w:val="12"/>
  </w:num>
  <w:num w:numId="9">
    <w:abstractNumId w:val="6"/>
  </w:num>
  <w:num w:numId="10">
    <w:abstractNumId w:val="17"/>
  </w:num>
  <w:num w:numId="11">
    <w:abstractNumId w:val="13"/>
  </w:num>
  <w:num w:numId="12">
    <w:abstractNumId w:val="14"/>
  </w:num>
  <w:num w:numId="13">
    <w:abstractNumId w:val="10"/>
  </w:num>
  <w:num w:numId="14">
    <w:abstractNumId w:val="5"/>
  </w:num>
  <w:num w:numId="15">
    <w:abstractNumId w:val="7"/>
  </w:num>
  <w:num w:numId="16">
    <w:abstractNumId w:val="2"/>
  </w:num>
  <w:num w:numId="17">
    <w:abstractNumId w:val="0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xMjc0MzIzN7E0NTFS0lEKTi0uzszPAymwrAUAOQ1YXCwAAAA="/>
  </w:docVars>
  <w:rsids>
    <w:rsidRoot w:val="00CD3AE6"/>
    <w:rsid w:val="0005602A"/>
    <w:rsid w:val="00071C8B"/>
    <w:rsid w:val="000A115A"/>
    <w:rsid w:val="000D38E4"/>
    <w:rsid w:val="00104355"/>
    <w:rsid w:val="001058A0"/>
    <w:rsid w:val="001C011B"/>
    <w:rsid w:val="00234DAB"/>
    <w:rsid w:val="0030061E"/>
    <w:rsid w:val="00422245"/>
    <w:rsid w:val="004B0537"/>
    <w:rsid w:val="005C13A9"/>
    <w:rsid w:val="005E70BA"/>
    <w:rsid w:val="00667703"/>
    <w:rsid w:val="0074335D"/>
    <w:rsid w:val="007D62DD"/>
    <w:rsid w:val="007F0F91"/>
    <w:rsid w:val="00822B6F"/>
    <w:rsid w:val="008A58AF"/>
    <w:rsid w:val="009066D9"/>
    <w:rsid w:val="009D7C2A"/>
    <w:rsid w:val="00A8551D"/>
    <w:rsid w:val="00AD6DCA"/>
    <w:rsid w:val="00AF3CFB"/>
    <w:rsid w:val="00BA7A75"/>
    <w:rsid w:val="00BC76DE"/>
    <w:rsid w:val="00CA2FF4"/>
    <w:rsid w:val="00CD3AE6"/>
    <w:rsid w:val="00D67852"/>
    <w:rsid w:val="00D72333"/>
    <w:rsid w:val="00D85928"/>
    <w:rsid w:val="00DA0016"/>
    <w:rsid w:val="00F36292"/>
    <w:rsid w:val="00F906E0"/>
    <w:rsid w:val="00FB2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  <w14:docId w14:val="545078D7"/>
  <w15:chartTrackingRefBased/>
  <w15:docId w15:val="{5F53CD0B-2674-4AE3-9484-33E1B2790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D7C2A"/>
    <w:pPr>
      <w:spacing w:before="240" w:after="28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D7C2A"/>
    <w:pPr>
      <w:keepNext/>
      <w:keepLines/>
      <w:spacing w:after="0"/>
      <w:outlineLvl w:val="0"/>
    </w:pPr>
    <w:rPr>
      <w:rFonts w:ascii="Arial" w:eastAsiaTheme="majorEastAsia" w:hAnsi="Arial" w:cstheme="majorBidi"/>
      <w:color w:val="61C634"/>
      <w:sz w:val="44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D7C2A"/>
    <w:pPr>
      <w:keepNext/>
      <w:keepLines/>
      <w:spacing w:before="40" w:after="0"/>
      <w:outlineLvl w:val="1"/>
    </w:pPr>
    <w:rPr>
      <w:rFonts w:ascii="Arial" w:eastAsiaTheme="majorEastAsia" w:hAnsi="Arial" w:cstheme="majorBidi"/>
      <w:sz w:val="3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9D7C2A"/>
    <w:pPr>
      <w:keepNext/>
      <w:keepLines/>
      <w:spacing w:before="40" w:after="0"/>
      <w:outlineLvl w:val="2"/>
    </w:pPr>
    <w:rPr>
      <w:rFonts w:ascii="Arial" w:eastAsiaTheme="majorEastAsia" w:hAnsi="Arial" w:cstheme="majorBidi"/>
      <w:sz w:val="32"/>
      <w:szCs w:val="24"/>
    </w:rPr>
  </w:style>
  <w:style w:type="paragraph" w:styleId="berschrift5">
    <w:name w:val="heading 5"/>
    <w:basedOn w:val="Standard"/>
    <w:link w:val="berschrift5Zchn"/>
    <w:uiPriority w:val="9"/>
    <w:qFormat/>
    <w:rsid w:val="0066770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D3A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D3AE6"/>
  </w:style>
  <w:style w:type="paragraph" w:styleId="Fuzeile">
    <w:name w:val="footer"/>
    <w:basedOn w:val="Standard"/>
    <w:link w:val="FuzeileZchn"/>
    <w:uiPriority w:val="99"/>
    <w:unhideWhenUsed/>
    <w:rsid w:val="00CD3A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D3AE6"/>
  </w:style>
  <w:style w:type="character" w:customStyle="1" w:styleId="berschrift5Zchn">
    <w:name w:val="Überschrift 5 Zchn"/>
    <w:basedOn w:val="Absatz-Standardschriftart"/>
    <w:link w:val="berschrift5"/>
    <w:uiPriority w:val="9"/>
    <w:rsid w:val="00667703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Listenabsatz">
    <w:name w:val="List Paragraph"/>
    <w:basedOn w:val="Standard"/>
    <w:uiPriority w:val="34"/>
    <w:qFormat/>
    <w:rsid w:val="00667703"/>
    <w:pPr>
      <w:ind w:left="720"/>
      <w:contextualSpacing/>
    </w:pPr>
  </w:style>
  <w:style w:type="paragraph" w:styleId="StandardWeb">
    <w:name w:val="Normal (Web)"/>
    <w:basedOn w:val="Standard"/>
    <w:uiPriority w:val="99"/>
    <w:unhideWhenUsed/>
    <w:rsid w:val="006677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ellenraster">
    <w:name w:val="Table Grid"/>
    <w:basedOn w:val="NormaleTabelle"/>
    <w:uiPriority w:val="39"/>
    <w:rsid w:val="00667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semiHidden/>
    <w:unhideWhenUsed/>
    <w:rsid w:val="00667703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D7C2A"/>
    <w:rPr>
      <w:rFonts w:ascii="Arial" w:eastAsiaTheme="majorEastAsia" w:hAnsi="Arial" w:cstheme="majorBidi"/>
      <w:sz w:val="36"/>
      <w:szCs w:val="26"/>
    </w:rPr>
  </w:style>
  <w:style w:type="character" w:styleId="Platzhaltertext">
    <w:name w:val="Placeholder Text"/>
    <w:basedOn w:val="Absatz-Standardschriftart"/>
    <w:uiPriority w:val="99"/>
    <w:semiHidden/>
    <w:rsid w:val="00F906E0"/>
    <w:rPr>
      <w:color w:val="80808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D7C2A"/>
    <w:rPr>
      <w:rFonts w:ascii="Arial" w:eastAsiaTheme="majorEastAsia" w:hAnsi="Arial" w:cstheme="majorBidi"/>
      <w:color w:val="61C634"/>
      <w:sz w:val="44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9D7C2A"/>
    <w:rPr>
      <w:rFonts w:ascii="Arial" w:eastAsiaTheme="majorEastAsia" w:hAnsi="Arial" w:cstheme="majorBidi"/>
      <w:sz w:val="32"/>
      <w:szCs w:val="24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D7C2A"/>
    <w:pPr>
      <w:numPr>
        <w:ilvl w:val="1"/>
      </w:numPr>
      <w:spacing w:before="120" w:after="160"/>
    </w:pPr>
    <w:rPr>
      <w:rFonts w:ascii="Arial" w:eastAsiaTheme="minorEastAsia" w:hAnsi="Arial"/>
      <w:i/>
      <w:spacing w:val="15"/>
      <w:sz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D7C2A"/>
    <w:rPr>
      <w:rFonts w:ascii="Arial" w:eastAsiaTheme="minorEastAsia" w:hAnsi="Arial"/>
      <w:i/>
      <w:spacing w:val="15"/>
      <w:sz w:val="24"/>
    </w:rPr>
  </w:style>
  <w:style w:type="paragraph" w:styleId="KeinLeerraum">
    <w:name w:val="No Spacing"/>
    <w:uiPriority w:val="1"/>
    <w:qFormat/>
    <w:rsid w:val="009D7C2A"/>
    <w:pPr>
      <w:spacing w:after="0" w:line="240" w:lineRule="auto"/>
    </w:pPr>
    <w:rPr>
      <w:rFonts w:ascii="Arial" w:hAnsi="Arial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A7A75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A7A75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21A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B21A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B21A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21A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21A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7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erit.org/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5D53AFE-236D-4AC8-886C-2DFAED494F57}"/>
      </w:docPartPr>
      <w:docPartBody>
        <w:p w:rsidR="00E34C21" w:rsidRDefault="000D5B7D">
          <w:r w:rsidRPr="00456D94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FC2DACA495442508A948135E3210E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F07B245-A294-44AE-BC58-D4209C20E428}"/>
      </w:docPartPr>
      <w:docPartBody>
        <w:p w:rsidR="00E34C21" w:rsidRDefault="000D5B7D" w:rsidP="000D5B7D">
          <w:pPr>
            <w:pStyle w:val="5FC2DACA495442508A948135E3210EAC"/>
          </w:pPr>
          <w:r w:rsidRPr="00456D94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60B573D07CA4479837510199C909D0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3F778D8-7FD7-4F3E-8CC9-D707A69B8712}"/>
      </w:docPartPr>
      <w:docPartBody>
        <w:p w:rsidR="006506DB" w:rsidRDefault="00CE1D0C" w:rsidP="00CE1D0C">
          <w:pPr>
            <w:pStyle w:val="B60B573D07CA4479837510199C909D0A"/>
          </w:pPr>
          <w:r w:rsidRPr="00456D94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7F54"/>
    <w:rsid w:val="000D5B7D"/>
    <w:rsid w:val="006506DB"/>
    <w:rsid w:val="00987F54"/>
    <w:rsid w:val="00CB4C31"/>
    <w:rsid w:val="00CE1D0C"/>
    <w:rsid w:val="00D934CD"/>
    <w:rsid w:val="00E34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E1D0C"/>
    <w:rPr>
      <w:color w:val="808080"/>
    </w:rPr>
  </w:style>
  <w:style w:type="paragraph" w:customStyle="1" w:styleId="5FC2DACA495442508A948135E3210EAC">
    <w:name w:val="5FC2DACA495442508A948135E3210EAC"/>
    <w:rsid w:val="000D5B7D"/>
  </w:style>
  <w:style w:type="paragraph" w:customStyle="1" w:styleId="B60B573D07CA4479837510199C909D0A">
    <w:name w:val="B60B573D07CA4479837510199C909D0A"/>
    <w:rsid w:val="00CE1D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7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orschungs-Institut für Nutztierbiologie (FBN)</Company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scher, Sarah Oranna</dc:creator>
  <cp:keywords/>
  <dc:description/>
  <cp:lastModifiedBy>Fischer, Sarah Oranna</cp:lastModifiedBy>
  <cp:revision>4</cp:revision>
  <dcterms:created xsi:type="dcterms:W3CDTF">2025-12-18T10:41:00Z</dcterms:created>
  <dcterms:modified xsi:type="dcterms:W3CDTF">2026-01-08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8f7e5d-16a1-46e8-8fbe-c21f1074564d</vt:lpwstr>
  </property>
</Properties>
</file>